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8F65D8" w14:textId="77777777" w:rsidR="00D24010" w:rsidRDefault="00D24010" w:rsidP="00D24010">
      <w:pPr>
        <w:jc w:val="center"/>
        <w:rPr>
          <w:sz w:val="24"/>
        </w:rPr>
      </w:pPr>
      <w:r w:rsidRPr="001B6AFA">
        <w:rPr>
          <w:bCs/>
          <w:kern w:val="0"/>
          <w:sz w:val="24"/>
        </w:rPr>
        <w:t>Table S</w:t>
      </w:r>
      <w:r w:rsidR="00757B41">
        <w:rPr>
          <w:bCs/>
          <w:kern w:val="0"/>
          <w:sz w:val="24"/>
        </w:rPr>
        <w:t>2</w:t>
      </w:r>
      <w:r w:rsidRPr="001B6AFA">
        <w:rPr>
          <w:bCs/>
          <w:kern w:val="0"/>
          <w:sz w:val="24"/>
        </w:rPr>
        <w:t xml:space="preserve"> </w:t>
      </w:r>
    </w:p>
    <w:p w14:paraId="7A42F8BD" w14:textId="77777777" w:rsidR="00D24010" w:rsidRPr="00622A80" w:rsidRDefault="00D24010" w:rsidP="00D24010">
      <w:pPr>
        <w:jc w:val="center"/>
        <w:rPr>
          <w:sz w:val="24"/>
        </w:rPr>
      </w:pPr>
      <w:bookmarkStart w:id="0" w:name="_GoBack"/>
      <w:bookmarkEnd w:id="0"/>
      <w:r w:rsidRPr="00622A80">
        <w:rPr>
          <w:sz w:val="24"/>
        </w:rPr>
        <w:t>Primers used in this investigation</w:t>
      </w:r>
    </w:p>
    <w:tbl>
      <w:tblPr>
        <w:tblStyle w:val="TableGrid"/>
        <w:tblpPr w:leftFromText="180" w:rightFromText="180" w:vertAnchor="page" w:horzAnchor="margin" w:tblpX="250" w:tblpY="208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536"/>
        <w:gridCol w:w="8341"/>
      </w:tblGrid>
      <w:tr w:rsidR="00622A80" w:rsidRPr="00622A80" w14:paraId="6BA3BF13" w14:textId="77777777" w:rsidTr="005179AA">
        <w:trPr>
          <w:trHeight w:val="255"/>
        </w:trPr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</w:tcPr>
          <w:p w14:paraId="764D72BA" w14:textId="77777777" w:rsidR="00D24010" w:rsidRPr="00622A80" w:rsidRDefault="00D24010" w:rsidP="00D618FA">
            <w:pPr>
              <w:jc w:val="center"/>
            </w:pPr>
            <w:r w:rsidRPr="00622A80">
              <w:rPr>
                <w:rFonts w:hint="eastAsia"/>
              </w:rPr>
              <w:t>Primers</w:t>
            </w:r>
          </w:p>
        </w:tc>
        <w:tc>
          <w:tcPr>
            <w:tcW w:w="4536" w:type="dxa"/>
            <w:tcBorders>
              <w:top w:val="single" w:sz="12" w:space="0" w:color="auto"/>
              <w:bottom w:val="single" w:sz="12" w:space="0" w:color="auto"/>
            </w:tcBorders>
          </w:tcPr>
          <w:p w14:paraId="14374461" w14:textId="77777777" w:rsidR="00D24010" w:rsidRPr="00622A80" w:rsidRDefault="00D24010" w:rsidP="00D618FA">
            <w:pPr>
              <w:jc w:val="center"/>
            </w:pPr>
            <w:r w:rsidRPr="00622A80">
              <w:rPr>
                <w:rFonts w:hint="eastAsia"/>
              </w:rPr>
              <w:t>Purpose</w:t>
            </w:r>
          </w:p>
        </w:tc>
        <w:tc>
          <w:tcPr>
            <w:tcW w:w="8341" w:type="dxa"/>
            <w:tcBorders>
              <w:top w:val="single" w:sz="12" w:space="0" w:color="auto"/>
              <w:bottom w:val="single" w:sz="12" w:space="0" w:color="auto"/>
            </w:tcBorders>
          </w:tcPr>
          <w:p w14:paraId="27470BFD" w14:textId="77777777" w:rsidR="00D24010" w:rsidRPr="00622A80" w:rsidRDefault="00D24010" w:rsidP="00D618FA">
            <w:pPr>
              <w:jc w:val="center"/>
            </w:pPr>
            <w:r w:rsidRPr="00622A80">
              <w:t>Primer Sequence</w:t>
            </w:r>
            <w:r w:rsidRPr="00622A80">
              <w:rPr>
                <w:rFonts w:hint="eastAsia"/>
              </w:rPr>
              <w:t xml:space="preserve"> </w:t>
            </w:r>
            <w:r w:rsidRPr="00622A80">
              <w:t>(5’-3’)</w:t>
            </w:r>
          </w:p>
        </w:tc>
      </w:tr>
      <w:tr w:rsidR="00622A80" w:rsidRPr="00622A80" w14:paraId="45DEBE42" w14:textId="77777777" w:rsidTr="005179AA">
        <w:tc>
          <w:tcPr>
            <w:tcW w:w="1560" w:type="dxa"/>
          </w:tcPr>
          <w:p w14:paraId="03E637C3" w14:textId="77777777" w:rsidR="00D24010" w:rsidRPr="00622A80" w:rsidRDefault="00D24010" w:rsidP="00D618FA">
            <w:r w:rsidRPr="00622A80">
              <w:t>AabZIP9-F</w:t>
            </w:r>
          </w:p>
        </w:tc>
        <w:tc>
          <w:tcPr>
            <w:tcW w:w="4536" w:type="dxa"/>
          </w:tcPr>
          <w:p w14:paraId="31F5F10F" w14:textId="77777777" w:rsidR="00D24010" w:rsidRPr="00622A80" w:rsidRDefault="00D24010" w:rsidP="00D618FA">
            <w:r w:rsidRPr="00622A80">
              <w:rPr>
                <w:rFonts w:hint="eastAsia"/>
              </w:rPr>
              <w:t>Clone</w:t>
            </w:r>
          </w:p>
        </w:tc>
        <w:tc>
          <w:tcPr>
            <w:tcW w:w="8341" w:type="dxa"/>
          </w:tcPr>
          <w:p w14:paraId="432D8F49" w14:textId="77777777" w:rsidR="00D24010" w:rsidRPr="00622A80" w:rsidRDefault="00D24010" w:rsidP="00BA4967">
            <w:r w:rsidRPr="00622A80">
              <w:t>5’-</w:t>
            </w:r>
            <w:r w:rsidR="00BA4967">
              <w:t>CTGTCAAGCTTTGTGATATTTGC</w:t>
            </w:r>
            <w:r w:rsidRPr="00622A80">
              <w:t>-3’</w:t>
            </w:r>
          </w:p>
        </w:tc>
      </w:tr>
      <w:tr w:rsidR="00622A80" w:rsidRPr="00622A80" w14:paraId="1267033D" w14:textId="77777777" w:rsidTr="005179AA">
        <w:tc>
          <w:tcPr>
            <w:tcW w:w="1560" w:type="dxa"/>
          </w:tcPr>
          <w:p w14:paraId="0D35C28C" w14:textId="77777777" w:rsidR="00D24010" w:rsidRPr="00622A80" w:rsidRDefault="00D24010" w:rsidP="00D618FA">
            <w:r w:rsidRPr="00622A80">
              <w:t>AabZIP9-R</w:t>
            </w:r>
          </w:p>
        </w:tc>
        <w:tc>
          <w:tcPr>
            <w:tcW w:w="4536" w:type="dxa"/>
          </w:tcPr>
          <w:p w14:paraId="62751CCB" w14:textId="77777777" w:rsidR="00D24010" w:rsidRPr="00622A80" w:rsidRDefault="00D24010" w:rsidP="00D618FA">
            <w:r w:rsidRPr="00622A80">
              <w:rPr>
                <w:rFonts w:hint="eastAsia"/>
              </w:rPr>
              <w:t>Clone</w:t>
            </w:r>
          </w:p>
        </w:tc>
        <w:tc>
          <w:tcPr>
            <w:tcW w:w="8341" w:type="dxa"/>
          </w:tcPr>
          <w:p w14:paraId="41DE90D5" w14:textId="77777777" w:rsidR="00D24010" w:rsidRPr="00BA4967" w:rsidRDefault="00D24010" w:rsidP="00D24010">
            <w:r w:rsidRPr="00BA4967">
              <w:t>5’-CAATAAGAGGCTTAGGAGAGGG-3’</w:t>
            </w:r>
          </w:p>
        </w:tc>
      </w:tr>
      <w:tr w:rsidR="00622A80" w:rsidRPr="00622A80" w14:paraId="6C3C40DB" w14:textId="77777777" w:rsidTr="005179AA">
        <w:tc>
          <w:tcPr>
            <w:tcW w:w="1560" w:type="dxa"/>
          </w:tcPr>
          <w:p w14:paraId="14F3F60F" w14:textId="77777777" w:rsidR="00D24010" w:rsidRPr="00622A80" w:rsidRDefault="00D24010" w:rsidP="003F2876">
            <w:pPr>
              <w:ind w:rightChars="-52" w:right="-109"/>
            </w:pPr>
            <w:r w:rsidRPr="00622A80">
              <w:t>P3</w:t>
            </w:r>
          </w:p>
        </w:tc>
        <w:tc>
          <w:tcPr>
            <w:tcW w:w="4536" w:type="dxa"/>
          </w:tcPr>
          <w:p w14:paraId="6E334815" w14:textId="77777777" w:rsidR="00D24010" w:rsidRPr="00622A80" w:rsidRDefault="00D24010" w:rsidP="00D618FA">
            <w:r w:rsidRPr="00622A80">
              <w:rPr>
                <w:rFonts w:hint="eastAsia"/>
              </w:rPr>
              <w:t>Clone</w:t>
            </w:r>
          </w:p>
        </w:tc>
        <w:tc>
          <w:tcPr>
            <w:tcW w:w="8341" w:type="dxa"/>
          </w:tcPr>
          <w:p w14:paraId="40613508" w14:textId="77777777" w:rsidR="00D24010" w:rsidRPr="00BA4967" w:rsidRDefault="00D24010" w:rsidP="00D618FA">
            <w:r w:rsidRPr="00BA4967">
              <w:rPr>
                <w:rFonts w:hint="eastAsia"/>
              </w:rPr>
              <w:t>5</w:t>
            </w:r>
            <w:r w:rsidRPr="00BA4967">
              <w:t>’</w:t>
            </w:r>
            <w:r w:rsidRPr="00BA4967">
              <w:rPr>
                <w:rFonts w:hint="eastAsia"/>
              </w:rPr>
              <w:t>-</w:t>
            </w:r>
            <w:r w:rsidR="003F2876" w:rsidRPr="00BA4967">
              <w:t>GC</w:t>
            </w:r>
            <w:r w:rsidR="003F2876" w:rsidRPr="00BA4967">
              <w:rPr>
                <w:u w:val="single"/>
              </w:rPr>
              <w:t>AAGCTT</w:t>
            </w:r>
            <w:r w:rsidR="00BA4967" w:rsidRPr="00BA4967">
              <w:t>ATGGCCGCAAACCCTGTCTGG</w:t>
            </w:r>
            <w:r w:rsidRPr="00BA4967">
              <w:rPr>
                <w:rFonts w:hint="eastAsia"/>
              </w:rPr>
              <w:t>-3</w:t>
            </w:r>
            <w:r w:rsidRPr="00BA4967">
              <w:t>’</w:t>
            </w:r>
          </w:p>
        </w:tc>
      </w:tr>
      <w:tr w:rsidR="00622A80" w:rsidRPr="00622A80" w14:paraId="13039F12" w14:textId="77777777" w:rsidTr="005179AA">
        <w:tc>
          <w:tcPr>
            <w:tcW w:w="1560" w:type="dxa"/>
            <w:vMerge w:val="restart"/>
          </w:tcPr>
          <w:p w14:paraId="5E91004D" w14:textId="77777777" w:rsidR="00D24010" w:rsidRPr="00622A80" w:rsidRDefault="00D24010" w:rsidP="00D618FA">
            <w:r w:rsidRPr="00622A80">
              <w:t>P4</w:t>
            </w:r>
          </w:p>
          <w:p w14:paraId="7BC575CB" w14:textId="77777777" w:rsidR="00D24010" w:rsidRPr="00622A80" w:rsidRDefault="00D24010" w:rsidP="00D24010">
            <w:r w:rsidRPr="00622A80">
              <w:t>P5</w:t>
            </w:r>
          </w:p>
        </w:tc>
        <w:tc>
          <w:tcPr>
            <w:tcW w:w="4536" w:type="dxa"/>
          </w:tcPr>
          <w:p w14:paraId="6144D532" w14:textId="77777777" w:rsidR="00D24010" w:rsidRPr="00622A80" w:rsidRDefault="00D24010" w:rsidP="00D618FA">
            <w:r w:rsidRPr="00622A80">
              <w:rPr>
                <w:rFonts w:hint="eastAsia"/>
              </w:rPr>
              <w:t>Clone</w:t>
            </w:r>
          </w:p>
        </w:tc>
        <w:tc>
          <w:tcPr>
            <w:tcW w:w="8341" w:type="dxa"/>
          </w:tcPr>
          <w:p w14:paraId="28B3C119" w14:textId="77777777" w:rsidR="00D24010" w:rsidRPr="00BA4967" w:rsidRDefault="00D24010" w:rsidP="00D618FA">
            <w:r w:rsidRPr="00BA4967">
              <w:rPr>
                <w:rFonts w:hint="eastAsia"/>
              </w:rPr>
              <w:t>5</w:t>
            </w:r>
            <w:r w:rsidRPr="00BA4967">
              <w:t>’</w:t>
            </w:r>
            <w:r w:rsidRPr="00BA4967">
              <w:rPr>
                <w:rFonts w:hint="eastAsia"/>
              </w:rPr>
              <w:t>-</w:t>
            </w:r>
            <w:r w:rsidRPr="00BA4967">
              <w:t>GC</w:t>
            </w:r>
            <w:r w:rsidRPr="00BA4967">
              <w:rPr>
                <w:u w:val="single"/>
              </w:rPr>
              <w:t>TCTAGA</w:t>
            </w:r>
            <w:r w:rsidR="003F2876" w:rsidRPr="00BA4967">
              <w:t>AACGTTACGATGAGAATCCAAAGG</w:t>
            </w:r>
            <w:r w:rsidRPr="00BA4967">
              <w:rPr>
                <w:rFonts w:hint="eastAsia"/>
              </w:rPr>
              <w:t>-3</w:t>
            </w:r>
            <w:r w:rsidRPr="00BA4967">
              <w:t>’</w:t>
            </w:r>
          </w:p>
        </w:tc>
      </w:tr>
      <w:tr w:rsidR="00622A80" w:rsidRPr="00622A80" w14:paraId="126D30E7" w14:textId="77777777" w:rsidTr="005179AA">
        <w:tc>
          <w:tcPr>
            <w:tcW w:w="1560" w:type="dxa"/>
            <w:vMerge/>
          </w:tcPr>
          <w:p w14:paraId="0CFA37DB" w14:textId="77777777" w:rsidR="00D24010" w:rsidRPr="00622A80" w:rsidRDefault="00D24010" w:rsidP="00D618FA"/>
        </w:tc>
        <w:tc>
          <w:tcPr>
            <w:tcW w:w="4536" w:type="dxa"/>
          </w:tcPr>
          <w:p w14:paraId="763D7684" w14:textId="77777777" w:rsidR="00D24010" w:rsidRPr="00622A80" w:rsidRDefault="003F2876" w:rsidP="00D618FA">
            <w:r w:rsidRPr="00622A80">
              <w:t>TOPO-Clone</w:t>
            </w:r>
          </w:p>
        </w:tc>
        <w:tc>
          <w:tcPr>
            <w:tcW w:w="8341" w:type="dxa"/>
          </w:tcPr>
          <w:p w14:paraId="2EF89B5E" w14:textId="77777777" w:rsidR="00D24010" w:rsidRPr="00BA4967" w:rsidRDefault="00D24010" w:rsidP="003F2876">
            <w:r w:rsidRPr="00BA4967">
              <w:rPr>
                <w:rFonts w:hint="eastAsia"/>
              </w:rPr>
              <w:t>5</w:t>
            </w:r>
            <w:r w:rsidRPr="00BA4967">
              <w:t>’</w:t>
            </w:r>
            <w:r w:rsidRPr="00BA4967">
              <w:rPr>
                <w:rFonts w:hint="eastAsia"/>
              </w:rPr>
              <w:t>-</w:t>
            </w:r>
            <w:r w:rsidR="003F2876" w:rsidRPr="00BA4967">
              <w:t>CACC</w:t>
            </w:r>
            <w:r w:rsidR="00BA4967" w:rsidRPr="00BA4967">
              <w:t>ATGGCCGCAAACCCTGTCTGG</w:t>
            </w:r>
            <w:r w:rsidRPr="00BA4967">
              <w:rPr>
                <w:rFonts w:hint="eastAsia"/>
              </w:rPr>
              <w:t>-3</w:t>
            </w:r>
            <w:r w:rsidRPr="00BA4967">
              <w:t>’</w:t>
            </w:r>
          </w:p>
        </w:tc>
      </w:tr>
      <w:tr w:rsidR="00622A80" w:rsidRPr="00622A80" w14:paraId="57DE73E1" w14:textId="77777777" w:rsidTr="005179AA">
        <w:tc>
          <w:tcPr>
            <w:tcW w:w="1560" w:type="dxa"/>
          </w:tcPr>
          <w:p w14:paraId="01F9D9E6" w14:textId="77777777" w:rsidR="00D24010" w:rsidRPr="00622A80" w:rsidRDefault="00D24010" w:rsidP="00D618FA">
            <w:r w:rsidRPr="00622A80">
              <w:t>P6</w:t>
            </w:r>
          </w:p>
        </w:tc>
        <w:tc>
          <w:tcPr>
            <w:tcW w:w="4536" w:type="dxa"/>
          </w:tcPr>
          <w:p w14:paraId="69290712" w14:textId="77777777" w:rsidR="00D24010" w:rsidRPr="00622A80" w:rsidRDefault="003F2876" w:rsidP="00D618FA">
            <w:r w:rsidRPr="00622A80">
              <w:t>TOPO-Clone</w:t>
            </w:r>
          </w:p>
        </w:tc>
        <w:tc>
          <w:tcPr>
            <w:tcW w:w="8341" w:type="dxa"/>
          </w:tcPr>
          <w:p w14:paraId="6601386C" w14:textId="77777777" w:rsidR="00D24010" w:rsidRPr="00BA4967" w:rsidRDefault="00D24010" w:rsidP="003F2876">
            <w:r w:rsidRPr="00BA4967">
              <w:rPr>
                <w:rFonts w:hint="eastAsia"/>
              </w:rPr>
              <w:t>5</w:t>
            </w:r>
            <w:r w:rsidRPr="00BA4967">
              <w:t>’</w:t>
            </w:r>
            <w:r w:rsidRPr="00BA4967">
              <w:rPr>
                <w:rFonts w:hint="eastAsia"/>
              </w:rPr>
              <w:t>-</w:t>
            </w:r>
            <w:r w:rsidR="003F2876" w:rsidRPr="00BA4967">
              <w:t>AACGTTACGATGAGAATCCAAAGG</w:t>
            </w:r>
            <w:r w:rsidRPr="00BA4967">
              <w:rPr>
                <w:rFonts w:hint="eastAsia"/>
              </w:rPr>
              <w:t>-3</w:t>
            </w:r>
            <w:r w:rsidRPr="00BA4967">
              <w:t>’</w:t>
            </w:r>
          </w:p>
        </w:tc>
      </w:tr>
      <w:tr w:rsidR="00622A80" w:rsidRPr="00622A80" w14:paraId="49835DE7" w14:textId="77777777" w:rsidTr="005179AA">
        <w:tc>
          <w:tcPr>
            <w:tcW w:w="1560" w:type="dxa"/>
          </w:tcPr>
          <w:p w14:paraId="0C10671E" w14:textId="77777777" w:rsidR="00D24010" w:rsidRPr="00622A80" w:rsidRDefault="00D24010" w:rsidP="00D618FA">
            <w:r w:rsidRPr="00622A80">
              <w:t>P7</w:t>
            </w:r>
          </w:p>
        </w:tc>
        <w:tc>
          <w:tcPr>
            <w:tcW w:w="4536" w:type="dxa"/>
          </w:tcPr>
          <w:p w14:paraId="6C509E59" w14:textId="77777777" w:rsidR="00D24010" w:rsidRPr="00622A80" w:rsidRDefault="007D120E" w:rsidP="00D618FA">
            <w:proofErr w:type="spellStart"/>
            <w:r w:rsidRPr="00622A80">
              <w:t>pHB</w:t>
            </w:r>
            <w:proofErr w:type="spellEnd"/>
            <w:r w:rsidRPr="00622A80">
              <w:t xml:space="preserve"> vector construct</w:t>
            </w:r>
          </w:p>
        </w:tc>
        <w:tc>
          <w:tcPr>
            <w:tcW w:w="8341" w:type="dxa"/>
          </w:tcPr>
          <w:p w14:paraId="6BD79BDD" w14:textId="77777777" w:rsidR="00D24010" w:rsidRPr="00BA4967" w:rsidRDefault="00D24010" w:rsidP="00D618FA">
            <w:r w:rsidRPr="00BA4967">
              <w:rPr>
                <w:rFonts w:hint="eastAsia"/>
              </w:rPr>
              <w:t>5</w:t>
            </w:r>
            <w:r w:rsidRPr="00BA4967">
              <w:t>’</w:t>
            </w:r>
            <w:r w:rsidRPr="00BA4967">
              <w:rPr>
                <w:rFonts w:hint="eastAsia"/>
              </w:rPr>
              <w:t>-</w:t>
            </w:r>
            <w:r w:rsidR="003F2876" w:rsidRPr="00BA4967">
              <w:rPr>
                <w:u w:val="single"/>
              </w:rPr>
              <w:t>CTCTCTCTAAGCTTGGATCC</w:t>
            </w:r>
            <w:r w:rsidR="00BA4967" w:rsidRPr="00BA4967">
              <w:t>ATGGCCGCAAACCCTGTCTGG</w:t>
            </w:r>
            <w:r w:rsidRPr="00BA4967">
              <w:rPr>
                <w:rFonts w:hint="eastAsia"/>
              </w:rPr>
              <w:t>-5</w:t>
            </w:r>
            <w:r w:rsidRPr="00BA4967">
              <w:t>’</w:t>
            </w:r>
          </w:p>
        </w:tc>
      </w:tr>
      <w:tr w:rsidR="00622A80" w:rsidRPr="00622A80" w14:paraId="4C6B5033" w14:textId="77777777" w:rsidTr="005179AA">
        <w:tc>
          <w:tcPr>
            <w:tcW w:w="1560" w:type="dxa"/>
          </w:tcPr>
          <w:p w14:paraId="4FB6410E" w14:textId="77777777" w:rsidR="00D24010" w:rsidRPr="00622A80" w:rsidRDefault="00D24010" w:rsidP="00D618FA">
            <w:r w:rsidRPr="00622A80">
              <w:t>P8</w:t>
            </w:r>
          </w:p>
        </w:tc>
        <w:tc>
          <w:tcPr>
            <w:tcW w:w="4536" w:type="dxa"/>
          </w:tcPr>
          <w:p w14:paraId="1DEAA3A2" w14:textId="77777777" w:rsidR="00D24010" w:rsidRPr="00622A80" w:rsidRDefault="007D120E" w:rsidP="00D618FA">
            <w:proofErr w:type="spellStart"/>
            <w:r w:rsidRPr="00622A80">
              <w:t>pHB</w:t>
            </w:r>
            <w:proofErr w:type="spellEnd"/>
            <w:r w:rsidRPr="00622A80">
              <w:t xml:space="preserve"> vector construct</w:t>
            </w:r>
          </w:p>
        </w:tc>
        <w:tc>
          <w:tcPr>
            <w:tcW w:w="8341" w:type="dxa"/>
          </w:tcPr>
          <w:p w14:paraId="4D9446C2" w14:textId="77777777" w:rsidR="00D24010" w:rsidRPr="00BA4967" w:rsidRDefault="00D24010" w:rsidP="007D120E">
            <w:r w:rsidRPr="00BA4967">
              <w:rPr>
                <w:rFonts w:hint="eastAsia"/>
              </w:rPr>
              <w:t>5</w:t>
            </w:r>
            <w:r w:rsidRPr="00BA4967">
              <w:t>’</w:t>
            </w:r>
            <w:r w:rsidRPr="00BA4967">
              <w:rPr>
                <w:rFonts w:hint="eastAsia"/>
              </w:rPr>
              <w:t>-</w:t>
            </w:r>
            <w:r w:rsidR="007D120E" w:rsidRPr="00BA4967">
              <w:rPr>
                <w:u w:val="single"/>
              </w:rPr>
              <w:t>GATACGAACGAAAGCTCTAGA</w:t>
            </w:r>
            <w:r w:rsidR="007D120E" w:rsidRPr="00BA4967">
              <w:t>AACGTTACGATGAGAATCCAAAGG</w:t>
            </w:r>
            <w:r w:rsidRPr="00BA4967">
              <w:rPr>
                <w:rFonts w:hint="eastAsia"/>
              </w:rPr>
              <w:t>-3</w:t>
            </w:r>
            <w:r w:rsidRPr="00BA4967">
              <w:t>’</w:t>
            </w:r>
          </w:p>
        </w:tc>
      </w:tr>
      <w:tr w:rsidR="00622A80" w:rsidRPr="00622A80" w14:paraId="411E0F03" w14:textId="77777777" w:rsidTr="005179AA">
        <w:tc>
          <w:tcPr>
            <w:tcW w:w="1560" w:type="dxa"/>
          </w:tcPr>
          <w:p w14:paraId="4BF0988E" w14:textId="77777777" w:rsidR="00D24010" w:rsidRPr="000F2ED9" w:rsidRDefault="003F2876" w:rsidP="003F2876">
            <w:r w:rsidRPr="000F2ED9">
              <w:t>P9</w:t>
            </w:r>
          </w:p>
        </w:tc>
        <w:tc>
          <w:tcPr>
            <w:tcW w:w="4536" w:type="dxa"/>
          </w:tcPr>
          <w:p w14:paraId="68196C3B" w14:textId="77777777" w:rsidR="00D24010" w:rsidRPr="000F2ED9" w:rsidRDefault="007D120E" w:rsidP="00D618FA">
            <w:r w:rsidRPr="000F2ED9">
              <w:t>pB42AD vector construct</w:t>
            </w:r>
          </w:p>
        </w:tc>
        <w:tc>
          <w:tcPr>
            <w:tcW w:w="8341" w:type="dxa"/>
          </w:tcPr>
          <w:p w14:paraId="3259FBCF" w14:textId="77777777" w:rsidR="00D24010" w:rsidRPr="000F2ED9" w:rsidRDefault="00D24010" w:rsidP="00D618FA">
            <w:r w:rsidRPr="000F2ED9">
              <w:rPr>
                <w:rFonts w:hint="eastAsia"/>
              </w:rPr>
              <w:t>5</w:t>
            </w:r>
            <w:r w:rsidRPr="000F2ED9">
              <w:t>’</w:t>
            </w:r>
            <w:r w:rsidRPr="000F2ED9">
              <w:rPr>
                <w:rFonts w:hint="eastAsia"/>
              </w:rPr>
              <w:t>-</w:t>
            </w:r>
            <w:r w:rsidR="007D120E" w:rsidRPr="000F2ED9">
              <w:rPr>
                <w:u w:val="single"/>
              </w:rPr>
              <w:t>GATTATGCCTCTCCCGAATTC</w:t>
            </w:r>
            <w:r w:rsidR="00BA4967" w:rsidRPr="000F2ED9">
              <w:t>ATGGCCGCAAACCCTGTCTGG</w:t>
            </w:r>
            <w:r w:rsidRPr="000F2ED9">
              <w:rPr>
                <w:rFonts w:hint="eastAsia"/>
              </w:rPr>
              <w:t>-3</w:t>
            </w:r>
            <w:r w:rsidRPr="000F2ED9">
              <w:t>’</w:t>
            </w:r>
          </w:p>
        </w:tc>
      </w:tr>
      <w:tr w:rsidR="00622A80" w:rsidRPr="00622A80" w14:paraId="6DEEBABB" w14:textId="77777777" w:rsidTr="005179AA">
        <w:tc>
          <w:tcPr>
            <w:tcW w:w="1560" w:type="dxa"/>
          </w:tcPr>
          <w:p w14:paraId="3932C5A0" w14:textId="77777777" w:rsidR="00D24010" w:rsidRPr="000F2ED9" w:rsidRDefault="003F2876" w:rsidP="003F2876">
            <w:r w:rsidRPr="000F2ED9">
              <w:t>P10</w:t>
            </w:r>
          </w:p>
        </w:tc>
        <w:tc>
          <w:tcPr>
            <w:tcW w:w="4536" w:type="dxa"/>
          </w:tcPr>
          <w:p w14:paraId="6BD4554D" w14:textId="77777777" w:rsidR="00D24010" w:rsidRPr="000F2ED9" w:rsidRDefault="007D120E" w:rsidP="00D618FA">
            <w:r w:rsidRPr="000F2ED9">
              <w:t>pB42AD vector construct</w:t>
            </w:r>
          </w:p>
        </w:tc>
        <w:tc>
          <w:tcPr>
            <w:tcW w:w="8341" w:type="dxa"/>
          </w:tcPr>
          <w:p w14:paraId="4BD9646E" w14:textId="77777777" w:rsidR="00D24010" w:rsidRPr="000F2ED9" w:rsidRDefault="00D24010" w:rsidP="00D618FA">
            <w:r w:rsidRPr="000F2ED9">
              <w:rPr>
                <w:rFonts w:hint="eastAsia"/>
              </w:rPr>
              <w:t>5</w:t>
            </w:r>
            <w:r w:rsidRPr="000F2ED9">
              <w:t>’</w:t>
            </w:r>
            <w:r w:rsidRPr="000F2ED9">
              <w:rPr>
                <w:rFonts w:hint="eastAsia"/>
              </w:rPr>
              <w:t>-</w:t>
            </w:r>
            <w:r w:rsidR="007D120E" w:rsidRPr="000F2ED9">
              <w:rPr>
                <w:u w:val="single"/>
              </w:rPr>
              <w:t>GAAGTCCAAAGCTTCTCGAG</w:t>
            </w:r>
            <w:r w:rsidR="007D120E" w:rsidRPr="000F2ED9">
              <w:t>AACGTTACGATGAGAATCCAAAGG</w:t>
            </w:r>
            <w:r w:rsidRPr="000F2ED9">
              <w:rPr>
                <w:rFonts w:hint="eastAsia"/>
              </w:rPr>
              <w:t>-3</w:t>
            </w:r>
            <w:r w:rsidRPr="000F2ED9">
              <w:t>’</w:t>
            </w:r>
          </w:p>
        </w:tc>
      </w:tr>
      <w:tr w:rsidR="00554B17" w:rsidRPr="00622A80" w14:paraId="189F6B54" w14:textId="77777777" w:rsidTr="005179AA">
        <w:tc>
          <w:tcPr>
            <w:tcW w:w="1560" w:type="dxa"/>
          </w:tcPr>
          <w:p w14:paraId="7A7E91EA" w14:textId="77777777" w:rsidR="00554B17" w:rsidRPr="000F2ED9" w:rsidRDefault="00554B17" w:rsidP="00554B17">
            <w:r w:rsidRPr="000F2ED9">
              <w:t>P11</w:t>
            </w:r>
          </w:p>
        </w:tc>
        <w:tc>
          <w:tcPr>
            <w:tcW w:w="4536" w:type="dxa"/>
          </w:tcPr>
          <w:p w14:paraId="64B0B31E" w14:textId="77777777" w:rsidR="00554B17" w:rsidRPr="000F2ED9" w:rsidRDefault="00554B17" w:rsidP="005179AA">
            <w:r w:rsidRPr="000F2ED9">
              <w:t>Genomic-DNA PCR</w:t>
            </w:r>
            <w:r w:rsidR="005179AA" w:rsidRPr="000F2ED9">
              <w:t xml:space="preserve"> (35S promoter transgenic line)</w:t>
            </w:r>
          </w:p>
        </w:tc>
        <w:tc>
          <w:tcPr>
            <w:tcW w:w="8341" w:type="dxa"/>
          </w:tcPr>
          <w:p w14:paraId="69D48281" w14:textId="77777777" w:rsidR="00554B17" w:rsidRPr="000F2ED9" w:rsidRDefault="00E11626" w:rsidP="00E11626">
            <w:r w:rsidRPr="000F2ED9">
              <w:rPr>
                <w:rFonts w:hint="eastAsia"/>
              </w:rPr>
              <w:t>5</w:t>
            </w:r>
            <w:r w:rsidRPr="000F2ED9">
              <w:t>’</w:t>
            </w:r>
            <w:r w:rsidRPr="000F2ED9">
              <w:rPr>
                <w:rFonts w:hint="eastAsia"/>
              </w:rPr>
              <w:t>-</w:t>
            </w:r>
            <w:r w:rsidRPr="000F2ED9">
              <w:t>CAACAAGTGGAACAACTGCGAGG</w:t>
            </w:r>
            <w:r w:rsidRPr="000F2ED9">
              <w:rPr>
                <w:rFonts w:hint="eastAsia"/>
              </w:rPr>
              <w:t>-3</w:t>
            </w:r>
            <w:r w:rsidRPr="000F2ED9">
              <w:t>’</w:t>
            </w:r>
          </w:p>
        </w:tc>
      </w:tr>
      <w:tr w:rsidR="00554B17" w:rsidRPr="00622A80" w14:paraId="1616A792" w14:textId="77777777" w:rsidTr="005179AA">
        <w:tc>
          <w:tcPr>
            <w:tcW w:w="1560" w:type="dxa"/>
          </w:tcPr>
          <w:p w14:paraId="36E52E89" w14:textId="77777777" w:rsidR="00554B17" w:rsidRPr="000F2ED9" w:rsidRDefault="00554B17" w:rsidP="00554B17">
            <w:r w:rsidRPr="000F2ED9">
              <w:t>P12</w:t>
            </w:r>
          </w:p>
        </w:tc>
        <w:tc>
          <w:tcPr>
            <w:tcW w:w="4536" w:type="dxa"/>
          </w:tcPr>
          <w:p w14:paraId="11372061" w14:textId="77777777" w:rsidR="00554B17" w:rsidRPr="000F2ED9" w:rsidRDefault="00554B17" w:rsidP="00554B17">
            <w:r w:rsidRPr="000F2ED9">
              <w:t>Genomic-DNA PCR</w:t>
            </w:r>
            <w:r w:rsidR="005179AA" w:rsidRPr="000F2ED9">
              <w:t xml:space="preserve"> (35S promoter transgenic line)</w:t>
            </w:r>
          </w:p>
        </w:tc>
        <w:tc>
          <w:tcPr>
            <w:tcW w:w="8341" w:type="dxa"/>
          </w:tcPr>
          <w:p w14:paraId="0AE1DE37" w14:textId="77777777" w:rsidR="00554B17" w:rsidRPr="000F2ED9" w:rsidRDefault="00E11626" w:rsidP="00554B17">
            <w:r w:rsidRPr="000F2ED9">
              <w:rPr>
                <w:rFonts w:hint="eastAsia"/>
              </w:rPr>
              <w:t>5</w:t>
            </w:r>
            <w:r w:rsidRPr="000F2ED9">
              <w:t>’</w:t>
            </w:r>
            <w:r w:rsidRPr="000F2ED9">
              <w:rPr>
                <w:rFonts w:hint="eastAsia"/>
              </w:rPr>
              <w:t>-</w:t>
            </w:r>
            <w:r w:rsidRPr="000F2ED9">
              <w:t>AGTTGGGTAACGCCAGGGTTTTC</w:t>
            </w:r>
            <w:r w:rsidRPr="000F2ED9">
              <w:rPr>
                <w:rFonts w:hint="eastAsia"/>
              </w:rPr>
              <w:t>-3</w:t>
            </w:r>
            <w:r w:rsidRPr="000F2ED9">
              <w:t>’</w:t>
            </w:r>
          </w:p>
        </w:tc>
      </w:tr>
      <w:tr w:rsidR="00554B17" w:rsidRPr="00622A80" w14:paraId="71EAE88C" w14:textId="77777777" w:rsidTr="005179AA">
        <w:tc>
          <w:tcPr>
            <w:tcW w:w="1560" w:type="dxa"/>
          </w:tcPr>
          <w:p w14:paraId="7E27395E" w14:textId="77777777" w:rsidR="00554B17" w:rsidRPr="000F2ED9" w:rsidRDefault="00554B17" w:rsidP="00554B17">
            <w:r w:rsidRPr="000F2ED9">
              <w:t>P13</w:t>
            </w:r>
          </w:p>
        </w:tc>
        <w:tc>
          <w:tcPr>
            <w:tcW w:w="4536" w:type="dxa"/>
          </w:tcPr>
          <w:p w14:paraId="41D0C73B" w14:textId="77777777" w:rsidR="00554B17" w:rsidRPr="000F2ED9" w:rsidRDefault="00554B17" w:rsidP="005179AA">
            <w:r w:rsidRPr="000F2ED9">
              <w:t>Genomic-DNA PCR</w:t>
            </w:r>
            <w:r w:rsidR="005179AA" w:rsidRPr="000F2ED9">
              <w:t xml:space="preserve"> (CYP promoter transgenic line)</w:t>
            </w:r>
          </w:p>
        </w:tc>
        <w:tc>
          <w:tcPr>
            <w:tcW w:w="8341" w:type="dxa"/>
          </w:tcPr>
          <w:p w14:paraId="0177F47C" w14:textId="77777777" w:rsidR="00554B17" w:rsidRPr="000F2ED9" w:rsidRDefault="00E11626" w:rsidP="00554B17">
            <w:r w:rsidRPr="000F2ED9">
              <w:rPr>
                <w:rFonts w:hint="eastAsia"/>
              </w:rPr>
              <w:t>5</w:t>
            </w:r>
            <w:r w:rsidRPr="000F2ED9">
              <w:t>’</w:t>
            </w:r>
            <w:r w:rsidRPr="000F2ED9">
              <w:rPr>
                <w:rFonts w:hint="eastAsia"/>
              </w:rPr>
              <w:t>-</w:t>
            </w:r>
            <w:r w:rsidRPr="000F2ED9">
              <w:t>ACCACGTAAGTTTTCCTTTCTTGG</w:t>
            </w:r>
            <w:r w:rsidRPr="000F2ED9">
              <w:rPr>
                <w:rFonts w:hint="eastAsia"/>
              </w:rPr>
              <w:t>-3</w:t>
            </w:r>
            <w:r w:rsidRPr="000F2ED9">
              <w:t>’</w:t>
            </w:r>
          </w:p>
        </w:tc>
      </w:tr>
      <w:tr w:rsidR="00554B17" w:rsidRPr="00622A80" w14:paraId="6F5ED8BD" w14:textId="77777777" w:rsidTr="005179AA">
        <w:tc>
          <w:tcPr>
            <w:tcW w:w="1560" w:type="dxa"/>
          </w:tcPr>
          <w:p w14:paraId="5BE84935" w14:textId="77777777" w:rsidR="00554B17" w:rsidRPr="000F2ED9" w:rsidRDefault="00554B17" w:rsidP="00554B17">
            <w:r w:rsidRPr="000F2ED9">
              <w:t>P14</w:t>
            </w:r>
          </w:p>
        </w:tc>
        <w:tc>
          <w:tcPr>
            <w:tcW w:w="4536" w:type="dxa"/>
          </w:tcPr>
          <w:p w14:paraId="794D4F7E" w14:textId="77777777" w:rsidR="00554B17" w:rsidRPr="000F2ED9" w:rsidRDefault="00554B17" w:rsidP="00554B17">
            <w:r w:rsidRPr="000F2ED9">
              <w:t>Genomic-DNA PCR</w:t>
            </w:r>
            <w:r w:rsidR="005179AA" w:rsidRPr="000F2ED9">
              <w:t xml:space="preserve"> (CYP promoter transgenic line)</w:t>
            </w:r>
          </w:p>
        </w:tc>
        <w:tc>
          <w:tcPr>
            <w:tcW w:w="8341" w:type="dxa"/>
          </w:tcPr>
          <w:p w14:paraId="25EF7B6D" w14:textId="77777777" w:rsidR="00554B17" w:rsidRPr="000F2ED9" w:rsidRDefault="00E11626" w:rsidP="00554B17">
            <w:r w:rsidRPr="000F2ED9">
              <w:rPr>
                <w:rFonts w:hint="eastAsia"/>
              </w:rPr>
              <w:t>5</w:t>
            </w:r>
            <w:r w:rsidRPr="000F2ED9">
              <w:t>’</w:t>
            </w:r>
            <w:r w:rsidRPr="000F2ED9">
              <w:rPr>
                <w:rFonts w:hint="eastAsia"/>
              </w:rPr>
              <w:t>-</w:t>
            </w:r>
            <w:r w:rsidRPr="000F2ED9">
              <w:t>GTTAAAAATGCCGGGATTAGTACC</w:t>
            </w:r>
            <w:r w:rsidRPr="000F2ED9">
              <w:rPr>
                <w:rFonts w:hint="eastAsia"/>
              </w:rPr>
              <w:t>-3</w:t>
            </w:r>
            <w:r w:rsidRPr="000F2ED9">
              <w:t>’</w:t>
            </w:r>
          </w:p>
        </w:tc>
      </w:tr>
      <w:tr w:rsidR="00554B17" w:rsidRPr="00622A80" w14:paraId="2313DBE0" w14:textId="77777777" w:rsidTr="005179AA">
        <w:tc>
          <w:tcPr>
            <w:tcW w:w="1560" w:type="dxa"/>
          </w:tcPr>
          <w:p w14:paraId="24ADCA31" w14:textId="77777777" w:rsidR="00554B17" w:rsidRPr="000F2ED9" w:rsidRDefault="00554B17" w:rsidP="00554B17">
            <w:proofErr w:type="spellStart"/>
            <w:r w:rsidRPr="000F2ED9">
              <w:t>Hyg</w:t>
            </w:r>
            <w:proofErr w:type="spellEnd"/>
            <w:r w:rsidRPr="000F2ED9">
              <w:t>-F</w:t>
            </w:r>
          </w:p>
        </w:tc>
        <w:tc>
          <w:tcPr>
            <w:tcW w:w="4536" w:type="dxa"/>
          </w:tcPr>
          <w:p w14:paraId="3A327345" w14:textId="77777777" w:rsidR="00554B17" w:rsidRPr="000F2ED9" w:rsidRDefault="00554B17" w:rsidP="005179AA">
            <w:r w:rsidRPr="000F2ED9">
              <w:t>Genomic-DNA PCR</w:t>
            </w:r>
            <w:r w:rsidR="005179AA" w:rsidRPr="000F2ED9">
              <w:t xml:space="preserve"> (transgenic lines)</w:t>
            </w:r>
          </w:p>
        </w:tc>
        <w:tc>
          <w:tcPr>
            <w:tcW w:w="8341" w:type="dxa"/>
          </w:tcPr>
          <w:p w14:paraId="3C7D041F" w14:textId="77777777" w:rsidR="00554B17" w:rsidRPr="000F2ED9" w:rsidRDefault="00DC4A56" w:rsidP="00554B17">
            <w:r w:rsidRPr="000F2ED9">
              <w:rPr>
                <w:rFonts w:hint="eastAsia"/>
              </w:rPr>
              <w:t>5</w:t>
            </w:r>
            <w:r w:rsidRPr="000F2ED9">
              <w:t>’</w:t>
            </w:r>
            <w:r w:rsidRPr="000F2ED9">
              <w:rPr>
                <w:rFonts w:hint="eastAsia"/>
              </w:rPr>
              <w:t>-</w:t>
            </w:r>
            <w:r w:rsidRPr="000F2ED9">
              <w:t>GGAAGTGCTTGACATTGGGGAG</w:t>
            </w:r>
            <w:r w:rsidRPr="000F2ED9">
              <w:rPr>
                <w:rFonts w:hint="eastAsia"/>
              </w:rPr>
              <w:t>-3</w:t>
            </w:r>
            <w:r w:rsidRPr="000F2ED9">
              <w:t>’</w:t>
            </w:r>
          </w:p>
        </w:tc>
      </w:tr>
      <w:tr w:rsidR="00554B17" w:rsidRPr="00622A80" w14:paraId="23E870B0" w14:textId="77777777" w:rsidTr="005179AA">
        <w:tc>
          <w:tcPr>
            <w:tcW w:w="1560" w:type="dxa"/>
          </w:tcPr>
          <w:p w14:paraId="4BE6E635" w14:textId="77777777" w:rsidR="00554B17" w:rsidRPr="000F2ED9" w:rsidRDefault="00554B17" w:rsidP="00554B17">
            <w:proofErr w:type="spellStart"/>
            <w:r w:rsidRPr="000F2ED9">
              <w:t>Hyg</w:t>
            </w:r>
            <w:proofErr w:type="spellEnd"/>
            <w:r w:rsidRPr="000F2ED9">
              <w:t>-R</w:t>
            </w:r>
          </w:p>
        </w:tc>
        <w:tc>
          <w:tcPr>
            <w:tcW w:w="4536" w:type="dxa"/>
          </w:tcPr>
          <w:p w14:paraId="741A642E" w14:textId="77777777" w:rsidR="00554B17" w:rsidRPr="000F2ED9" w:rsidRDefault="00554B17" w:rsidP="00554B17">
            <w:r w:rsidRPr="000F2ED9">
              <w:t>Genomic-DNA PCR</w:t>
            </w:r>
            <w:r w:rsidR="005179AA" w:rsidRPr="000F2ED9">
              <w:t xml:space="preserve"> (transgenic lines)</w:t>
            </w:r>
          </w:p>
        </w:tc>
        <w:tc>
          <w:tcPr>
            <w:tcW w:w="8341" w:type="dxa"/>
          </w:tcPr>
          <w:p w14:paraId="33822C40" w14:textId="77777777" w:rsidR="00554B17" w:rsidRPr="000F2ED9" w:rsidRDefault="00DC4A56" w:rsidP="00DC4A56">
            <w:r w:rsidRPr="000F2ED9">
              <w:rPr>
                <w:rFonts w:hint="eastAsia"/>
              </w:rPr>
              <w:t>5</w:t>
            </w:r>
            <w:r w:rsidRPr="000F2ED9">
              <w:t>’</w:t>
            </w:r>
            <w:r w:rsidRPr="000F2ED9">
              <w:rPr>
                <w:rFonts w:hint="eastAsia"/>
              </w:rPr>
              <w:t>-</w:t>
            </w:r>
            <w:r w:rsidRPr="000F2ED9">
              <w:t>TCCAGAAGAAGATGTTGGCGAC</w:t>
            </w:r>
            <w:r w:rsidRPr="000F2ED9">
              <w:rPr>
                <w:rFonts w:hint="eastAsia"/>
              </w:rPr>
              <w:t>-3</w:t>
            </w:r>
            <w:r w:rsidRPr="000F2ED9">
              <w:t>’</w:t>
            </w:r>
          </w:p>
        </w:tc>
      </w:tr>
      <w:tr w:rsidR="00554B17" w:rsidRPr="00622A80" w14:paraId="09820131" w14:textId="77777777" w:rsidTr="005179AA">
        <w:tc>
          <w:tcPr>
            <w:tcW w:w="1560" w:type="dxa"/>
          </w:tcPr>
          <w:p w14:paraId="2737D6D2" w14:textId="77777777" w:rsidR="00554B17" w:rsidRPr="000F2ED9" w:rsidRDefault="00554B17" w:rsidP="00554B17">
            <w:r w:rsidRPr="000F2ED9">
              <w:rPr>
                <w:rFonts w:hint="eastAsia"/>
              </w:rPr>
              <w:t>RT-Aa</w:t>
            </w:r>
            <w:r w:rsidRPr="000F2ED9">
              <w:t>bZIP9</w:t>
            </w:r>
            <w:r w:rsidRPr="000F2ED9">
              <w:rPr>
                <w:rFonts w:hint="eastAsia"/>
              </w:rPr>
              <w:t xml:space="preserve"> F</w:t>
            </w:r>
          </w:p>
        </w:tc>
        <w:tc>
          <w:tcPr>
            <w:tcW w:w="4536" w:type="dxa"/>
          </w:tcPr>
          <w:p w14:paraId="243909B0" w14:textId="77777777" w:rsidR="00554B17" w:rsidRPr="000F2ED9" w:rsidRDefault="00554B17" w:rsidP="00554B17">
            <w:r w:rsidRPr="000F2ED9">
              <w:rPr>
                <w:rFonts w:hint="eastAsia"/>
              </w:rPr>
              <w:t>Real</w:t>
            </w:r>
            <w:r w:rsidRPr="000F2ED9">
              <w:t xml:space="preserve"> </w:t>
            </w:r>
            <w:r w:rsidRPr="000F2ED9">
              <w:rPr>
                <w:rFonts w:hint="eastAsia"/>
              </w:rPr>
              <w:t>time</w:t>
            </w:r>
            <w:r w:rsidRPr="000F2ED9">
              <w:t xml:space="preserve"> PCR</w:t>
            </w:r>
          </w:p>
        </w:tc>
        <w:tc>
          <w:tcPr>
            <w:tcW w:w="8341" w:type="dxa"/>
          </w:tcPr>
          <w:p w14:paraId="3B355EC8" w14:textId="77777777" w:rsidR="00554B17" w:rsidRPr="000F2ED9" w:rsidRDefault="00554B17" w:rsidP="00554B17">
            <w:r w:rsidRPr="000F2ED9">
              <w:rPr>
                <w:rFonts w:hint="eastAsia"/>
              </w:rPr>
              <w:t>5</w:t>
            </w:r>
            <w:r w:rsidRPr="000F2ED9">
              <w:t>’</w:t>
            </w:r>
            <w:r w:rsidRPr="000F2ED9">
              <w:rPr>
                <w:rFonts w:hint="eastAsia"/>
              </w:rPr>
              <w:t>-</w:t>
            </w:r>
            <w:r w:rsidRPr="000F2ED9">
              <w:t>TTTCAAACTGTGGTGGAATGGC</w:t>
            </w:r>
            <w:r w:rsidRPr="000F2ED9">
              <w:rPr>
                <w:rFonts w:hint="eastAsia"/>
              </w:rPr>
              <w:t>-3</w:t>
            </w:r>
            <w:r w:rsidRPr="000F2ED9">
              <w:t>’</w:t>
            </w:r>
          </w:p>
        </w:tc>
      </w:tr>
      <w:tr w:rsidR="00554B17" w:rsidRPr="00622A80" w14:paraId="66ACDE2F" w14:textId="77777777" w:rsidTr="005179AA">
        <w:tc>
          <w:tcPr>
            <w:tcW w:w="1560" w:type="dxa"/>
          </w:tcPr>
          <w:p w14:paraId="5B7462CE" w14:textId="77777777" w:rsidR="00554B17" w:rsidRPr="00622A80" w:rsidRDefault="00554B17" w:rsidP="00554B17">
            <w:r w:rsidRPr="00622A80">
              <w:rPr>
                <w:rFonts w:hint="eastAsia"/>
              </w:rPr>
              <w:t>RT-Aa</w:t>
            </w:r>
            <w:r w:rsidRPr="00622A80">
              <w:t>bZIP9</w:t>
            </w:r>
            <w:r w:rsidRPr="00622A80">
              <w:rPr>
                <w:rFonts w:hint="eastAsia"/>
              </w:rPr>
              <w:t xml:space="preserve"> R</w:t>
            </w:r>
          </w:p>
        </w:tc>
        <w:tc>
          <w:tcPr>
            <w:tcW w:w="4536" w:type="dxa"/>
          </w:tcPr>
          <w:p w14:paraId="1AFF66E8" w14:textId="77777777" w:rsidR="00554B17" w:rsidRPr="00622A80" w:rsidRDefault="00554B17" w:rsidP="00554B17">
            <w:r w:rsidRPr="00622A80">
              <w:rPr>
                <w:rFonts w:hint="eastAsia"/>
              </w:rPr>
              <w:t>Real</w:t>
            </w:r>
            <w:r w:rsidRPr="00622A80">
              <w:t xml:space="preserve"> </w:t>
            </w:r>
            <w:r w:rsidRPr="00622A80">
              <w:rPr>
                <w:rFonts w:hint="eastAsia"/>
              </w:rPr>
              <w:t>time</w:t>
            </w:r>
            <w:r w:rsidRPr="00622A80">
              <w:t xml:space="preserve"> PCR</w:t>
            </w:r>
          </w:p>
        </w:tc>
        <w:tc>
          <w:tcPr>
            <w:tcW w:w="8341" w:type="dxa"/>
          </w:tcPr>
          <w:p w14:paraId="531BA59A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CATCACTGGTTGCCCCAATCAC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61B254D7" w14:textId="77777777" w:rsidTr="005179AA">
        <w:tc>
          <w:tcPr>
            <w:tcW w:w="1560" w:type="dxa"/>
          </w:tcPr>
          <w:p w14:paraId="10D497BB" w14:textId="77777777" w:rsidR="00554B17" w:rsidRPr="00622A80" w:rsidRDefault="00554B17" w:rsidP="00554B17">
            <w:r w:rsidRPr="00622A80">
              <w:rPr>
                <w:rFonts w:hint="eastAsia"/>
              </w:rPr>
              <w:t>RT-ADS F</w:t>
            </w:r>
          </w:p>
        </w:tc>
        <w:tc>
          <w:tcPr>
            <w:tcW w:w="4536" w:type="dxa"/>
          </w:tcPr>
          <w:p w14:paraId="46CD8E91" w14:textId="77777777" w:rsidR="00554B17" w:rsidRPr="00622A80" w:rsidRDefault="00554B17" w:rsidP="00554B17">
            <w:r w:rsidRPr="00622A80">
              <w:rPr>
                <w:rFonts w:hint="eastAsia"/>
              </w:rPr>
              <w:t>Real</w:t>
            </w:r>
            <w:r w:rsidRPr="00622A80">
              <w:t xml:space="preserve"> </w:t>
            </w:r>
            <w:r w:rsidRPr="00622A80">
              <w:rPr>
                <w:rFonts w:hint="eastAsia"/>
              </w:rPr>
              <w:t>time</w:t>
            </w:r>
            <w:r w:rsidRPr="00622A80">
              <w:t xml:space="preserve"> PCR</w:t>
            </w:r>
          </w:p>
        </w:tc>
        <w:tc>
          <w:tcPr>
            <w:tcW w:w="8341" w:type="dxa"/>
          </w:tcPr>
          <w:p w14:paraId="56E31BE7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AATGGGCAAATGAGGGACAC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64B64A73" w14:textId="77777777" w:rsidTr="005179AA">
        <w:tc>
          <w:tcPr>
            <w:tcW w:w="1560" w:type="dxa"/>
          </w:tcPr>
          <w:p w14:paraId="116DB9D7" w14:textId="77777777" w:rsidR="00554B17" w:rsidRPr="00622A80" w:rsidRDefault="00554B17" w:rsidP="00554B17">
            <w:r w:rsidRPr="00622A80">
              <w:rPr>
                <w:rFonts w:hint="eastAsia"/>
              </w:rPr>
              <w:t>RT-ADS R</w:t>
            </w:r>
          </w:p>
        </w:tc>
        <w:tc>
          <w:tcPr>
            <w:tcW w:w="4536" w:type="dxa"/>
          </w:tcPr>
          <w:p w14:paraId="397F18A4" w14:textId="77777777" w:rsidR="00554B17" w:rsidRPr="00622A80" w:rsidRDefault="00554B17" w:rsidP="00554B17">
            <w:r w:rsidRPr="00622A80">
              <w:rPr>
                <w:rFonts w:hint="eastAsia"/>
              </w:rPr>
              <w:t>Real</w:t>
            </w:r>
            <w:r w:rsidRPr="00622A80">
              <w:t xml:space="preserve"> </w:t>
            </w:r>
            <w:r w:rsidRPr="00622A80">
              <w:rPr>
                <w:rFonts w:hint="eastAsia"/>
              </w:rPr>
              <w:t>time</w:t>
            </w:r>
            <w:r w:rsidRPr="00622A80">
              <w:t xml:space="preserve"> PCR</w:t>
            </w:r>
          </w:p>
        </w:tc>
        <w:tc>
          <w:tcPr>
            <w:tcW w:w="8341" w:type="dxa"/>
          </w:tcPr>
          <w:p w14:paraId="5BE11382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TTTCAAGGCTCGATGAACTATG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4687B66C" w14:textId="77777777" w:rsidTr="005179AA">
        <w:tc>
          <w:tcPr>
            <w:tcW w:w="1560" w:type="dxa"/>
          </w:tcPr>
          <w:p w14:paraId="40531104" w14:textId="77777777" w:rsidR="00554B17" w:rsidRPr="00622A80" w:rsidRDefault="00554B17" w:rsidP="00554B17">
            <w:r w:rsidRPr="00622A80">
              <w:rPr>
                <w:rFonts w:hint="eastAsia"/>
              </w:rPr>
              <w:t>RT-CYP F</w:t>
            </w:r>
          </w:p>
        </w:tc>
        <w:tc>
          <w:tcPr>
            <w:tcW w:w="4536" w:type="dxa"/>
          </w:tcPr>
          <w:p w14:paraId="4DC0AE3A" w14:textId="77777777" w:rsidR="00554B17" w:rsidRPr="00622A80" w:rsidRDefault="00554B17" w:rsidP="00554B17">
            <w:r w:rsidRPr="00622A80">
              <w:rPr>
                <w:rFonts w:hint="eastAsia"/>
              </w:rPr>
              <w:t>Real</w:t>
            </w:r>
            <w:r w:rsidRPr="00622A80">
              <w:t xml:space="preserve"> </w:t>
            </w:r>
            <w:r w:rsidRPr="00622A80">
              <w:rPr>
                <w:rFonts w:hint="eastAsia"/>
              </w:rPr>
              <w:t>time</w:t>
            </w:r>
            <w:r w:rsidRPr="00622A80">
              <w:t xml:space="preserve"> PCR</w:t>
            </w:r>
          </w:p>
        </w:tc>
        <w:tc>
          <w:tcPr>
            <w:tcW w:w="8341" w:type="dxa"/>
          </w:tcPr>
          <w:p w14:paraId="73E8D6DC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CGAGACTTTAACTGGTGAGATTGT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41368C80" w14:textId="77777777" w:rsidTr="005179AA">
        <w:tc>
          <w:tcPr>
            <w:tcW w:w="1560" w:type="dxa"/>
          </w:tcPr>
          <w:p w14:paraId="5F6E3ADA" w14:textId="77777777" w:rsidR="00554B17" w:rsidRPr="00622A80" w:rsidRDefault="00554B17" w:rsidP="00554B17">
            <w:r w:rsidRPr="00622A80">
              <w:rPr>
                <w:rFonts w:hint="eastAsia"/>
              </w:rPr>
              <w:t>RT-CYP R</w:t>
            </w:r>
          </w:p>
        </w:tc>
        <w:tc>
          <w:tcPr>
            <w:tcW w:w="4536" w:type="dxa"/>
          </w:tcPr>
          <w:p w14:paraId="22D4B36F" w14:textId="77777777" w:rsidR="00554B17" w:rsidRPr="00622A80" w:rsidRDefault="00554B17" w:rsidP="00554B17">
            <w:r w:rsidRPr="00622A80">
              <w:rPr>
                <w:rFonts w:hint="eastAsia"/>
              </w:rPr>
              <w:t>Real</w:t>
            </w:r>
            <w:r w:rsidRPr="00622A80">
              <w:t xml:space="preserve"> </w:t>
            </w:r>
            <w:r w:rsidRPr="00622A80">
              <w:rPr>
                <w:rFonts w:hint="eastAsia"/>
              </w:rPr>
              <w:t>time</w:t>
            </w:r>
            <w:r w:rsidRPr="00622A80">
              <w:t xml:space="preserve"> PCR</w:t>
            </w:r>
          </w:p>
        </w:tc>
        <w:tc>
          <w:tcPr>
            <w:tcW w:w="8341" w:type="dxa"/>
          </w:tcPr>
          <w:p w14:paraId="54F474ED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CGAAGCGACTGAAATGACTTTACT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28B292AA" w14:textId="77777777" w:rsidTr="005179AA">
        <w:tc>
          <w:tcPr>
            <w:tcW w:w="1560" w:type="dxa"/>
          </w:tcPr>
          <w:p w14:paraId="64B8F39F" w14:textId="77777777" w:rsidR="00554B17" w:rsidRPr="00622A80" w:rsidRDefault="00554B17" w:rsidP="00554B17">
            <w:r w:rsidRPr="00622A80">
              <w:rPr>
                <w:rFonts w:hint="eastAsia"/>
              </w:rPr>
              <w:t>RT-DBR2 F</w:t>
            </w:r>
          </w:p>
        </w:tc>
        <w:tc>
          <w:tcPr>
            <w:tcW w:w="4536" w:type="dxa"/>
          </w:tcPr>
          <w:p w14:paraId="266714E6" w14:textId="77777777" w:rsidR="00554B17" w:rsidRPr="00622A80" w:rsidRDefault="00554B17" w:rsidP="00554B17">
            <w:r w:rsidRPr="00622A80">
              <w:rPr>
                <w:rFonts w:hint="eastAsia"/>
              </w:rPr>
              <w:t>Real</w:t>
            </w:r>
            <w:r w:rsidRPr="00622A80">
              <w:t xml:space="preserve"> </w:t>
            </w:r>
            <w:r w:rsidRPr="00622A80">
              <w:rPr>
                <w:rFonts w:hint="eastAsia"/>
              </w:rPr>
              <w:t>time</w:t>
            </w:r>
            <w:r w:rsidRPr="00622A80">
              <w:t xml:space="preserve"> PCR</w:t>
            </w:r>
          </w:p>
        </w:tc>
        <w:tc>
          <w:tcPr>
            <w:tcW w:w="8341" w:type="dxa"/>
          </w:tcPr>
          <w:p w14:paraId="5B9971E0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GCGGTGGTTACACTAGAGAACTT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168F8DDC" w14:textId="77777777" w:rsidTr="005179AA">
        <w:tc>
          <w:tcPr>
            <w:tcW w:w="1560" w:type="dxa"/>
          </w:tcPr>
          <w:p w14:paraId="65B15A00" w14:textId="77777777" w:rsidR="00554B17" w:rsidRPr="00622A80" w:rsidRDefault="00554B17" w:rsidP="00554B17">
            <w:r w:rsidRPr="00622A80">
              <w:rPr>
                <w:rFonts w:hint="eastAsia"/>
              </w:rPr>
              <w:t>RT-DBR2 R</w:t>
            </w:r>
          </w:p>
        </w:tc>
        <w:tc>
          <w:tcPr>
            <w:tcW w:w="4536" w:type="dxa"/>
          </w:tcPr>
          <w:p w14:paraId="5FD68E76" w14:textId="77777777" w:rsidR="00554B17" w:rsidRPr="00622A80" w:rsidRDefault="00554B17" w:rsidP="00554B17">
            <w:r w:rsidRPr="00622A80">
              <w:rPr>
                <w:rFonts w:hint="eastAsia"/>
              </w:rPr>
              <w:t>Real</w:t>
            </w:r>
            <w:r w:rsidRPr="00622A80">
              <w:t xml:space="preserve"> </w:t>
            </w:r>
            <w:r w:rsidRPr="00622A80">
              <w:rPr>
                <w:rFonts w:hint="eastAsia"/>
              </w:rPr>
              <w:t>time</w:t>
            </w:r>
            <w:r w:rsidRPr="00622A80">
              <w:t xml:space="preserve"> PCR</w:t>
            </w:r>
          </w:p>
        </w:tc>
        <w:tc>
          <w:tcPr>
            <w:tcW w:w="8341" w:type="dxa"/>
          </w:tcPr>
          <w:p w14:paraId="45242440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ATAATCAAAACTAGAGGAGTGACCC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27EEA5A6" w14:textId="77777777" w:rsidTr="005179AA">
        <w:tc>
          <w:tcPr>
            <w:tcW w:w="1560" w:type="dxa"/>
          </w:tcPr>
          <w:p w14:paraId="1C41E5E6" w14:textId="77777777" w:rsidR="00554B17" w:rsidRPr="00622A80" w:rsidRDefault="00554B17" w:rsidP="00554B17">
            <w:r w:rsidRPr="00622A80">
              <w:rPr>
                <w:rFonts w:hint="eastAsia"/>
              </w:rPr>
              <w:t>RT-</w:t>
            </w:r>
            <w:r w:rsidRPr="00622A80">
              <w:t>ALDH1</w:t>
            </w:r>
            <w:r w:rsidRPr="00622A80">
              <w:rPr>
                <w:rFonts w:hint="eastAsia"/>
              </w:rPr>
              <w:t xml:space="preserve"> F</w:t>
            </w:r>
          </w:p>
        </w:tc>
        <w:tc>
          <w:tcPr>
            <w:tcW w:w="4536" w:type="dxa"/>
          </w:tcPr>
          <w:p w14:paraId="271D6C24" w14:textId="77777777" w:rsidR="00554B17" w:rsidRPr="00622A80" w:rsidRDefault="00554B17" w:rsidP="00554B17">
            <w:r w:rsidRPr="00622A80">
              <w:rPr>
                <w:rFonts w:hint="eastAsia"/>
              </w:rPr>
              <w:t>Real</w:t>
            </w:r>
            <w:r w:rsidRPr="00622A80">
              <w:t xml:space="preserve"> </w:t>
            </w:r>
            <w:r w:rsidRPr="00622A80">
              <w:rPr>
                <w:rFonts w:hint="eastAsia"/>
              </w:rPr>
              <w:t>time</w:t>
            </w:r>
            <w:r w:rsidRPr="00622A80">
              <w:t xml:space="preserve"> PCR</w:t>
            </w:r>
          </w:p>
        </w:tc>
        <w:tc>
          <w:tcPr>
            <w:tcW w:w="8341" w:type="dxa"/>
          </w:tcPr>
          <w:p w14:paraId="2ECA74C6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TGAGCCTACTCTATTTACAAACG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670CE63C" w14:textId="77777777" w:rsidTr="005179AA">
        <w:tc>
          <w:tcPr>
            <w:tcW w:w="1560" w:type="dxa"/>
          </w:tcPr>
          <w:p w14:paraId="0955A35B" w14:textId="77777777" w:rsidR="00554B17" w:rsidRPr="00622A80" w:rsidRDefault="00554B17" w:rsidP="00554B17">
            <w:r w:rsidRPr="00622A80">
              <w:rPr>
                <w:rFonts w:hint="eastAsia"/>
              </w:rPr>
              <w:t>RT-</w:t>
            </w:r>
            <w:r w:rsidRPr="00622A80">
              <w:t>ALDH1</w:t>
            </w:r>
            <w:r w:rsidRPr="00622A80">
              <w:rPr>
                <w:rFonts w:hint="eastAsia"/>
              </w:rPr>
              <w:t xml:space="preserve"> R</w:t>
            </w:r>
          </w:p>
        </w:tc>
        <w:tc>
          <w:tcPr>
            <w:tcW w:w="4536" w:type="dxa"/>
          </w:tcPr>
          <w:p w14:paraId="35688990" w14:textId="77777777" w:rsidR="00554B17" w:rsidRPr="00622A80" w:rsidRDefault="00554B17" w:rsidP="00554B17">
            <w:r w:rsidRPr="00622A80">
              <w:rPr>
                <w:rFonts w:hint="eastAsia"/>
              </w:rPr>
              <w:t>Real</w:t>
            </w:r>
            <w:r w:rsidRPr="00622A80">
              <w:t xml:space="preserve"> </w:t>
            </w:r>
            <w:r w:rsidRPr="00622A80">
              <w:rPr>
                <w:rFonts w:hint="eastAsia"/>
              </w:rPr>
              <w:t>time</w:t>
            </w:r>
            <w:r w:rsidRPr="00622A80">
              <w:t xml:space="preserve"> PCR</w:t>
            </w:r>
          </w:p>
        </w:tc>
        <w:tc>
          <w:tcPr>
            <w:tcW w:w="8341" w:type="dxa"/>
          </w:tcPr>
          <w:p w14:paraId="0672394D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TAACAGTTGACCCAAACAGCA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0EEF222F" w14:textId="77777777" w:rsidTr="005179AA">
        <w:tc>
          <w:tcPr>
            <w:tcW w:w="1560" w:type="dxa"/>
          </w:tcPr>
          <w:p w14:paraId="74E96C87" w14:textId="77777777" w:rsidR="00554B17" w:rsidRPr="00622A80" w:rsidRDefault="00554B17" w:rsidP="00554B17">
            <w:r w:rsidRPr="00622A80">
              <w:rPr>
                <w:rFonts w:hint="eastAsia"/>
              </w:rPr>
              <w:t>RT-Actin F</w:t>
            </w:r>
          </w:p>
        </w:tc>
        <w:tc>
          <w:tcPr>
            <w:tcW w:w="4536" w:type="dxa"/>
          </w:tcPr>
          <w:p w14:paraId="39F563FD" w14:textId="77777777" w:rsidR="00554B17" w:rsidRPr="00622A80" w:rsidRDefault="00554B17" w:rsidP="00554B17">
            <w:r w:rsidRPr="00622A80">
              <w:rPr>
                <w:rFonts w:hint="eastAsia"/>
              </w:rPr>
              <w:t>Real</w:t>
            </w:r>
            <w:r w:rsidRPr="00622A80">
              <w:t xml:space="preserve"> </w:t>
            </w:r>
            <w:r w:rsidRPr="00622A80">
              <w:rPr>
                <w:rFonts w:hint="eastAsia"/>
              </w:rPr>
              <w:t>time</w:t>
            </w:r>
            <w:r w:rsidRPr="00622A80">
              <w:t xml:space="preserve"> PCR</w:t>
            </w:r>
          </w:p>
        </w:tc>
        <w:tc>
          <w:tcPr>
            <w:tcW w:w="8341" w:type="dxa"/>
          </w:tcPr>
          <w:p w14:paraId="1609BEF3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CCAGGCTGTTCAGTCTCTGTAT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6E617B84" w14:textId="77777777" w:rsidTr="005179AA">
        <w:tc>
          <w:tcPr>
            <w:tcW w:w="1560" w:type="dxa"/>
          </w:tcPr>
          <w:p w14:paraId="06FF1781" w14:textId="77777777" w:rsidR="00554B17" w:rsidRPr="00622A80" w:rsidRDefault="00554B17" w:rsidP="00554B17">
            <w:r w:rsidRPr="00622A80">
              <w:rPr>
                <w:rFonts w:hint="eastAsia"/>
              </w:rPr>
              <w:t>RT-Actin R</w:t>
            </w:r>
          </w:p>
        </w:tc>
        <w:tc>
          <w:tcPr>
            <w:tcW w:w="4536" w:type="dxa"/>
          </w:tcPr>
          <w:p w14:paraId="03356CB6" w14:textId="77777777" w:rsidR="00554B17" w:rsidRPr="00622A80" w:rsidRDefault="00554B17" w:rsidP="00554B17">
            <w:r w:rsidRPr="00622A80">
              <w:rPr>
                <w:rFonts w:hint="eastAsia"/>
              </w:rPr>
              <w:t>Real</w:t>
            </w:r>
            <w:r w:rsidRPr="00622A80">
              <w:t xml:space="preserve"> </w:t>
            </w:r>
            <w:r w:rsidRPr="00622A80">
              <w:rPr>
                <w:rFonts w:hint="eastAsia"/>
              </w:rPr>
              <w:t>time</w:t>
            </w:r>
            <w:r w:rsidRPr="00622A80">
              <w:t xml:space="preserve"> PCR</w:t>
            </w:r>
          </w:p>
        </w:tc>
        <w:tc>
          <w:tcPr>
            <w:tcW w:w="8341" w:type="dxa"/>
          </w:tcPr>
          <w:p w14:paraId="3398221D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CGCTCGGTAAGGATCTTCATCA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5A996D4C" w14:textId="77777777" w:rsidTr="005179AA">
        <w:tc>
          <w:tcPr>
            <w:tcW w:w="1560" w:type="dxa"/>
          </w:tcPr>
          <w:p w14:paraId="2CCC64A6" w14:textId="77777777" w:rsidR="00554B17" w:rsidRPr="00622A80" w:rsidRDefault="00554B17" w:rsidP="00554B17">
            <w:proofErr w:type="spellStart"/>
            <w:r w:rsidRPr="00622A80">
              <w:rPr>
                <w:rFonts w:hint="eastAsia"/>
              </w:rPr>
              <w:t>proADS</w:t>
            </w:r>
            <w:proofErr w:type="spellEnd"/>
            <w:r w:rsidRPr="00622A80">
              <w:rPr>
                <w:rFonts w:hint="eastAsia"/>
              </w:rPr>
              <w:t xml:space="preserve"> Box1</w:t>
            </w:r>
            <w:r w:rsidRPr="00622A80">
              <w:t>F</w:t>
            </w:r>
          </w:p>
        </w:tc>
        <w:tc>
          <w:tcPr>
            <w:tcW w:w="4536" w:type="dxa"/>
          </w:tcPr>
          <w:p w14:paraId="383E0B26" w14:textId="77777777" w:rsidR="00554B17" w:rsidRPr="00622A80" w:rsidRDefault="00554B17" w:rsidP="00554B17">
            <w:r w:rsidRPr="00622A80">
              <w:rPr>
                <w:rFonts w:hint="eastAsia"/>
              </w:rPr>
              <w:t>Y1H</w:t>
            </w:r>
            <w:r w:rsidRPr="00622A80">
              <w:t xml:space="preserve"> </w:t>
            </w:r>
            <w:proofErr w:type="spellStart"/>
            <w:r w:rsidRPr="00622A80">
              <w:t>placZ</w:t>
            </w:r>
            <w:proofErr w:type="spellEnd"/>
            <w:r w:rsidRPr="00622A80">
              <w:t xml:space="preserve"> vector</w:t>
            </w:r>
          </w:p>
        </w:tc>
        <w:tc>
          <w:tcPr>
            <w:tcW w:w="8341" w:type="dxa"/>
          </w:tcPr>
          <w:p w14:paraId="3F3E7849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aattcTTAGGTCACGTCTTAATTTAGGTCACGTCTTAATTTAGGTCACGTCTTAATc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2F5B73AF" w14:textId="77777777" w:rsidTr="005179AA">
        <w:tc>
          <w:tcPr>
            <w:tcW w:w="1560" w:type="dxa"/>
          </w:tcPr>
          <w:p w14:paraId="4B02E236" w14:textId="77777777" w:rsidR="00554B17" w:rsidRPr="00622A80" w:rsidRDefault="00554B17" w:rsidP="00554B17">
            <w:proofErr w:type="spellStart"/>
            <w:r w:rsidRPr="00622A80">
              <w:rPr>
                <w:rFonts w:hint="eastAsia"/>
              </w:rPr>
              <w:lastRenderedPageBreak/>
              <w:t>proADS</w:t>
            </w:r>
            <w:proofErr w:type="spellEnd"/>
            <w:r w:rsidRPr="00622A80">
              <w:rPr>
                <w:rFonts w:hint="eastAsia"/>
              </w:rPr>
              <w:t xml:space="preserve"> Box1</w:t>
            </w:r>
            <w:r w:rsidRPr="00622A80">
              <w:t>R</w:t>
            </w:r>
          </w:p>
        </w:tc>
        <w:tc>
          <w:tcPr>
            <w:tcW w:w="4536" w:type="dxa"/>
          </w:tcPr>
          <w:p w14:paraId="48AD1725" w14:textId="77777777" w:rsidR="00554B17" w:rsidRPr="00622A80" w:rsidRDefault="00554B17" w:rsidP="00554B17">
            <w:r w:rsidRPr="00622A80">
              <w:rPr>
                <w:rFonts w:hint="eastAsia"/>
              </w:rPr>
              <w:t>Y1H</w:t>
            </w:r>
            <w:r w:rsidRPr="00622A80">
              <w:t xml:space="preserve"> </w:t>
            </w:r>
            <w:proofErr w:type="spellStart"/>
            <w:r w:rsidRPr="00622A80">
              <w:t>placZ</w:t>
            </w:r>
            <w:proofErr w:type="spellEnd"/>
            <w:r w:rsidRPr="00622A80">
              <w:t xml:space="preserve"> vector</w:t>
            </w:r>
          </w:p>
        </w:tc>
        <w:tc>
          <w:tcPr>
            <w:tcW w:w="8341" w:type="dxa"/>
          </w:tcPr>
          <w:p w14:paraId="335DC501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tcgagATTAAGACGTGACCTAAATTAAGACGTGACCTAAATTAAGACGTGACCTAAg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0E764EC5" w14:textId="77777777" w:rsidTr="005179AA">
        <w:tc>
          <w:tcPr>
            <w:tcW w:w="1560" w:type="dxa"/>
          </w:tcPr>
          <w:p w14:paraId="6271BC84" w14:textId="77777777" w:rsidR="00554B17" w:rsidRPr="00622A80" w:rsidRDefault="00554B17" w:rsidP="00554B17">
            <w:proofErr w:type="spellStart"/>
            <w:r w:rsidRPr="00622A80">
              <w:rPr>
                <w:rFonts w:hint="eastAsia"/>
              </w:rPr>
              <w:t>proADS</w:t>
            </w:r>
            <w:proofErr w:type="spellEnd"/>
            <w:r w:rsidRPr="00622A80">
              <w:rPr>
                <w:rFonts w:hint="eastAsia"/>
              </w:rPr>
              <w:t xml:space="preserve"> Box</w:t>
            </w:r>
            <w:r w:rsidRPr="00622A80">
              <w:t>2F</w:t>
            </w:r>
          </w:p>
        </w:tc>
        <w:tc>
          <w:tcPr>
            <w:tcW w:w="4536" w:type="dxa"/>
          </w:tcPr>
          <w:p w14:paraId="4059F9C8" w14:textId="77777777" w:rsidR="00554B17" w:rsidRPr="00622A80" w:rsidRDefault="00554B17" w:rsidP="00554B17">
            <w:r w:rsidRPr="00622A80">
              <w:rPr>
                <w:rFonts w:hint="eastAsia"/>
              </w:rPr>
              <w:t>Y1H</w:t>
            </w:r>
            <w:r w:rsidRPr="00622A80">
              <w:t xml:space="preserve"> </w:t>
            </w:r>
            <w:proofErr w:type="spellStart"/>
            <w:r w:rsidRPr="00622A80">
              <w:t>placZ</w:t>
            </w:r>
            <w:proofErr w:type="spellEnd"/>
            <w:r w:rsidRPr="00622A80">
              <w:t xml:space="preserve"> vector</w:t>
            </w:r>
          </w:p>
        </w:tc>
        <w:tc>
          <w:tcPr>
            <w:tcW w:w="8341" w:type="dxa"/>
          </w:tcPr>
          <w:p w14:paraId="56D041BA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aattcCTATCACACGTTAGAAGCTATCACACGTTAGAAGCTATCACACGTTAGAAGc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414229A7" w14:textId="77777777" w:rsidTr="005179AA">
        <w:tc>
          <w:tcPr>
            <w:tcW w:w="1560" w:type="dxa"/>
          </w:tcPr>
          <w:p w14:paraId="6BB89901" w14:textId="77777777" w:rsidR="00554B17" w:rsidRPr="00622A80" w:rsidRDefault="00554B17" w:rsidP="00554B17">
            <w:proofErr w:type="spellStart"/>
            <w:r w:rsidRPr="00622A80">
              <w:rPr>
                <w:rFonts w:hint="eastAsia"/>
              </w:rPr>
              <w:t>proADS</w:t>
            </w:r>
            <w:proofErr w:type="spellEnd"/>
            <w:r w:rsidRPr="00622A80">
              <w:rPr>
                <w:rFonts w:hint="eastAsia"/>
              </w:rPr>
              <w:t xml:space="preserve"> Box</w:t>
            </w:r>
            <w:r w:rsidRPr="00622A80">
              <w:t>2R</w:t>
            </w:r>
          </w:p>
        </w:tc>
        <w:tc>
          <w:tcPr>
            <w:tcW w:w="4536" w:type="dxa"/>
          </w:tcPr>
          <w:p w14:paraId="23D2B978" w14:textId="77777777" w:rsidR="00554B17" w:rsidRPr="00622A80" w:rsidRDefault="00554B17" w:rsidP="00554B17">
            <w:r w:rsidRPr="00622A80">
              <w:rPr>
                <w:rFonts w:hint="eastAsia"/>
              </w:rPr>
              <w:t>Y1H</w:t>
            </w:r>
            <w:r w:rsidRPr="00622A80">
              <w:t xml:space="preserve"> </w:t>
            </w:r>
            <w:proofErr w:type="spellStart"/>
            <w:r w:rsidRPr="00622A80">
              <w:t>placZ</w:t>
            </w:r>
            <w:proofErr w:type="spellEnd"/>
            <w:r w:rsidRPr="00622A80">
              <w:t xml:space="preserve"> vector</w:t>
            </w:r>
          </w:p>
        </w:tc>
        <w:tc>
          <w:tcPr>
            <w:tcW w:w="8341" w:type="dxa"/>
          </w:tcPr>
          <w:p w14:paraId="6621FF0B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 xml:space="preserve"> tcgagCTTCTAACGTGTGATAGCTTCTAACGTGTGATAGCTTCTAACGTGTGATAGg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344367FD" w14:textId="77777777" w:rsidTr="005179AA">
        <w:tc>
          <w:tcPr>
            <w:tcW w:w="1560" w:type="dxa"/>
          </w:tcPr>
          <w:p w14:paraId="2244D1A6" w14:textId="77777777" w:rsidR="00554B17" w:rsidRPr="00622A80" w:rsidRDefault="00554B17" w:rsidP="00554B17">
            <w:proofErr w:type="spellStart"/>
            <w:r w:rsidRPr="00622A80">
              <w:rPr>
                <w:rFonts w:hint="eastAsia"/>
              </w:rPr>
              <w:t>pro</w:t>
            </w:r>
            <w:r w:rsidRPr="00622A80">
              <w:t>CYP</w:t>
            </w:r>
            <w:proofErr w:type="spellEnd"/>
            <w:r w:rsidRPr="00622A80">
              <w:rPr>
                <w:rFonts w:hint="eastAsia"/>
              </w:rPr>
              <w:t xml:space="preserve"> Box1</w:t>
            </w:r>
            <w:r w:rsidRPr="00622A80">
              <w:t>F</w:t>
            </w:r>
          </w:p>
        </w:tc>
        <w:tc>
          <w:tcPr>
            <w:tcW w:w="4536" w:type="dxa"/>
          </w:tcPr>
          <w:p w14:paraId="452B88F3" w14:textId="77777777" w:rsidR="00554B17" w:rsidRPr="00622A80" w:rsidRDefault="00554B17" w:rsidP="00554B17">
            <w:r w:rsidRPr="00622A80">
              <w:rPr>
                <w:rFonts w:hint="eastAsia"/>
              </w:rPr>
              <w:t>Y1H</w:t>
            </w:r>
            <w:r w:rsidRPr="00622A80">
              <w:t xml:space="preserve"> </w:t>
            </w:r>
            <w:proofErr w:type="spellStart"/>
            <w:r w:rsidRPr="00622A80">
              <w:t>placZ</w:t>
            </w:r>
            <w:proofErr w:type="spellEnd"/>
            <w:r w:rsidRPr="00622A80">
              <w:t xml:space="preserve"> vector</w:t>
            </w:r>
          </w:p>
        </w:tc>
        <w:tc>
          <w:tcPr>
            <w:tcW w:w="8341" w:type="dxa"/>
          </w:tcPr>
          <w:p w14:paraId="32319C3C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 xml:space="preserve"> aattcCTAACACACGTATAGCACTAACACACGTATAGCACTAACACACGTATAGCAc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7572EC9C" w14:textId="77777777" w:rsidTr="005179AA">
        <w:tc>
          <w:tcPr>
            <w:tcW w:w="1560" w:type="dxa"/>
          </w:tcPr>
          <w:p w14:paraId="18F9259C" w14:textId="77777777" w:rsidR="00554B17" w:rsidRPr="00622A80" w:rsidRDefault="00554B17" w:rsidP="00554B17">
            <w:proofErr w:type="spellStart"/>
            <w:r w:rsidRPr="00622A80">
              <w:rPr>
                <w:rFonts w:hint="eastAsia"/>
              </w:rPr>
              <w:t>pro</w:t>
            </w:r>
            <w:r w:rsidRPr="00622A80">
              <w:t>CYP</w:t>
            </w:r>
            <w:proofErr w:type="spellEnd"/>
            <w:r w:rsidRPr="00622A80">
              <w:rPr>
                <w:rFonts w:hint="eastAsia"/>
              </w:rPr>
              <w:t xml:space="preserve"> Box1</w:t>
            </w:r>
            <w:r w:rsidRPr="00622A80">
              <w:t>R</w:t>
            </w:r>
          </w:p>
        </w:tc>
        <w:tc>
          <w:tcPr>
            <w:tcW w:w="4536" w:type="dxa"/>
          </w:tcPr>
          <w:p w14:paraId="29249D34" w14:textId="77777777" w:rsidR="00554B17" w:rsidRPr="00622A80" w:rsidRDefault="00554B17" w:rsidP="00554B17">
            <w:r w:rsidRPr="00622A80">
              <w:rPr>
                <w:rFonts w:hint="eastAsia"/>
              </w:rPr>
              <w:t>Y1H</w:t>
            </w:r>
            <w:r w:rsidRPr="00622A80">
              <w:t xml:space="preserve"> </w:t>
            </w:r>
            <w:proofErr w:type="spellStart"/>
            <w:r w:rsidRPr="00622A80">
              <w:t>placZ</w:t>
            </w:r>
            <w:proofErr w:type="spellEnd"/>
            <w:r w:rsidRPr="00622A80">
              <w:t xml:space="preserve"> vector</w:t>
            </w:r>
          </w:p>
        </w:tc>
        <w:tc>
          <w:tcPr>
            <w:tcW w:w="8341" w:type="dxa"/>
          </w:tcPr>
          <w:p w14:paraId="7CAF8AF6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 xml:space="preserve"> tcgagTGCTATACGTGTGTTAGTGCTATACGTGTGTTAGTGCTATACGTGTGTTAGg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1B34E4D6" w14:textId="77777777" w:rsidTr="005179AA">
        <w:tc>
          <w:tcPr>
            <w:tcW w:w="1560" w:type="dxa"/>
          </w:tcPr>
          <w:p w14:paraId="54EC1694" w14:textId="77777777" w:rsidR="00554B17" w:rsidRPr="00622A80" w:rsidRDefault="00554B17" w:rsidP="00554B17">
            <w:proofErr w:type="spellStart"/>
            <w:r w:rsidRPr="00622A80">
              <w:rPr>
                <w:rFonts w:hint="eastAsia"/>
              </w:rPr>
              <w:t>pro</w:t>
            </w:r>
            <w:r w:rsidRPr="00622A80">
              <w:t>CYP</w:t>
            </w:r>
            <w:proofErr w:type="spellEnd"/>
            <w:r w:rsidRPr="00622A80">
              <w:rPr>
                <w:rFonts w:hint="eastAsia"/>
              </w:rPr>
              <w:t xml:space="preserve"> Box</w:t>
            </w:r>
            <w:r w:rsidRPr="00622A80">
              <w:t>2F</w:t>
            </w:r>
          </w:p>
        </w:tc>
        <w:tc>
          <w:tcPr>
            <w:tcW w:w="4536" w:type="dxa"/>
          </w:tcPr>
          <w:p w14:paraId="002B19FD" w14:textId="77777777" w:rsidR="00554B17" w:rsidRPr="00622A80" w:rsidRDefault="00554B17" w:rsidP="00554B17">
            <w:r w:rsidRPr="00622A80">
              <w:rPr>
                <w:rFonts w:hint="eastAsia"/>
              </w:rPr>
              <w:t>Y1H</w:t>
            </w:r>
            <w:r w:rsidRPr="00622A80">
              <w:t xml:space="preserve"> </w:t>
            </w:r>
            <w:proofErr w:type="spellStart"/>
            <w:r w:rsidRPr="00622A80">
              <w:t>placZ</w:t>
            </w:r>
            <w:proofErr w:type="spellEnd"/>
            <w:r w:rsidRPr="00622A80">
              <w:t xml:space="preserve"> vector</w:t>
            </w:r>
          </w:p>
        </w:tc>
        <w:tc>
          <w:tcPr>
            <w:tcW w:w="8341" w:type="dxa"/>
          </w:tcPr>
          <w:p w14:paraId="1090B9CF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aattcTCTTTTACGTGTCAATTTCTTTTACGTGTCAATTTCTTTTACGTGTCAATTc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4C225BBF" w14:textId="77777777" w:rsidTr="005179AA">
        <w:tc>
          <w:tcPr>
            <w:tcW w:w="1560" w:type="dxa"/>
          </w:tcPr>
          <w:p w14:paraId="573BB525" w14:textId="77777777" w:rsidR="00554B17" w:rsidRPr="00622A80" w:rsidRDefault="00554B17" w:rsidP="00554B17">
            <w:proofErr w:type="spellStart"/>
            <w:r w:rsidRPr="00622A80">
              <w:rPr>
                <w:rFonts w:hint="eastAsia"/>
              </w:rPr>
              <w:t>pro</w:t>
            </w:r>
            <w:r w:rsidRPr="00622A80">
              <w:t>CYP</w:t>
            </w:r>
            <w:proofErr w:type="spellEnd"/>
            <w:r w:rsidRPr="00622A80">
              <w:rPr>
                <w:rFonts w:hint="eastAsia"/>
              </w:rPr>
              <w:t xml:space="preserve"> Box</w:t>
            </w:r>
            <w:r w:rsidRPr="00622A80">
              <w:t>2R</w:t>
            </w:r>
          </w:p>
        </w:tc>
        <w:tc>
          <w:tcPr>
            <w:tcW w:w="4536" w:type="dxa"/>
          </w:tcPr>
          <w:p w14:paraId="28A142D4" w14:textId="77777777" w:rsidR="00554B17" w:rsidRPr="00622A80" w:rsidRDefault="00554B17" w:rsidP="00554B17">
            <w:r w:rsidRPr="00622A80">
              <w:rPr>
                <w:rFonts w:hint="eastAsia"/>
              </w:rPr>
              <w:t>Y1H</w:t>
            </w:r>
            <w:r w:rsidRPr="00622A80">
              <w:t xml:space="preserve"> </w:t>
            </w:r>
            <w:proofErr w:type="spellStart"/>
            <w:r w:rsidRPr="00622A80">
              <w:t>placZ</w:t>
            </w:r>
            <w:proofErr w:type="spellEnd"/>
            <w:r w:rsidRPr="00622A80">
              <w:t xml:space="preserve"> vector</w:t>
            </w:r>
          </w:p>
        </w:tc>
        <w:tc>
          <w:tcPr>
            <w:tcW w:w="8341" w:type="dxa"/>
          </w:tcPr>
          <w:p w14:paraId="4D8D988E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tcgagAATTGACACGTAAAAGAAATTGACACGTAAAAGAAATTGACACGTAAAAGAg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03F44021" w14:textId="77777777" w:rsidTr="005179AA">
        <w:tc>
          <w:tcPr>
            <w:tcW w:w="1560" w:type="dxa"/>
          </w:tcPr>
          <w:p w14:paraId="5D269842" w14:textId="77777777" w:rsidR="00554B17" w:rsidRPr="00622A80" w:rsidRDefault="00554B17" w:rsidP="00554B17">
            <w:proofErr w:type="spellStart"/>
            <w:r w:rsidRPr="00622A80">
              <w:rPr>
                <w:rFonts w:hint="eastAsia"/>
              </w:rPr>
              <w:t>pro</w:t>
            </w:r>
            <w:r w:rsidRPr="00622A80">
              <w:t>CYP</w:t>
            </w:r>
            <w:proofErr w:type="spellEnd"/>
            <w:r w:rsidRPr="00622A80">
              <w:rPr>
                <w:rFonts w:hint="eastAsia"/>
              </w:rPr>
              <w:t xml:space="preserve"> Box</w:t>
            </w:r>
            <w:r w:rsidRPr="00622A80">
              <w:t>3F</w:t>
            </w:r>
          </w:p>
        </w:tc>
        <w:tc>
          <w:tcPr>
            <w:tcW w:w="4536" w:type="dxa"/>
          </w:tcPr>
          <w:p w14:paraId="2CAC0F11" w14:textId="77777777" w:rsidR="00554B17" w:rsidRPr="00622A80" w:rsidRDefault="00554B17" w:rsidP="00554B17">
            <w:r w:rsidRPr="00622A80">
              <w:rPr>
                <w:rFonts w:hint="eastAsia"/>
              </w:rPr>
              <w:t>Y1H</w:t>
            </w:r>
            <w:r w:rsidRPr="00622A80">
              <w:t xml:space="preserve"> </w:t>
            </w:r>
            <w:proofErr w:type="spellStart"/>
            <w:r w:rsidRPr="00622A80">
              <w:t>placZ</w:t>
            </w:r>
            <w:proofErr w:type="spellEnd"/>
            <w:r w:rsidRPr="00622A80">
              <w:t xml:space="preserve"> vector</w:t>
            </w:r>
          </w:p>
        </w:tc>
        <w:tc>
          <w:tcPr>
            <w:tcW w:w="8341" w:type="dxa"/>
          </w:tcPr>
          <w:p w14:paraId="5FCAD903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aattcCCAAACCACGTAAGTTTCCAAACCACGTAAGTTTCCAAACCACGTAAGTTTc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083DCDB6" w14:textId="77777777" w:rsidTr="005179AA">
        <w:tc>
          <w:tcPr>
            <w:tcW w:w="1560" w:type="dxa"/>
          </w:tcPr>
          <w:p w14:paraId="4C4CE504" w14:textId="77777777" w:rsidR="00554B17" w:rsidRPr="00622A80" w:rsidRDefault="00554B17" w:rsidP="00554B17">
            <w:proofErr w:type="spellStart"/>
            <w:r w:rsidRPr="00622A80">
              <w:rPr>
                <w:rFonts w:hint="eastAsia"/>
              </w:rPr>
              <w:t>pro</w:t>
            </w:r>
            <w:r w:rsidRPr="00622A80">
              <w:t>CYP</w:t>
            </w:r>
            <w:proofErr w:type="spellEnd"/>
            <w:r w:rsidRPr="00622A80">
              <w:rPr>
                <w:rFonts w:hint="eastAsia"/>
              </w:rPr>
              <w:t xml:space="preserve"> Box</w:t>
            </w:r>
            <w:r w:rsidRPr="00622A80">
              <w:t>3R</w:t>
            </w:r>
          </w:p>
        </w:tc>
        <w:tc>
          <w:tcPr>
            <w:tcW w:w="4536" w:type="dxa"/>
          </w:tcPr>
          <w:p w14:paraId="3CFA98AE" w14:textId="77777777" w:rsidR="00554B17" w:rsidRPr="00622A80" w:rsidRDefault="00554B17" w:rsidP="00554B17">
            <w:r w:rsidRPr="00622A80">
              <w:rPr>
                <w:rFonts w:hint="eastAsia"/>
              </w:rPr>
              <w:t>Y1H</w:t>
            </w:r>
            <w:r w:rsidRPr="00622A80">
              <w:t xml:space="preserve"> </w:t>
            </w:r>
            <w:proofErr w:type="spellStart"/>
            <w:r w:rsidRPr="00622A80">
              <w:t>placZ</w:t>
            </w:r>
            <w:proofErr w:type="spellEnd"/>
            <w:r w:rsidRPr="00622A80">
              <w:t xml:space="preserve"> vector</w:t>
            </w:r>
          </w:p>
        </w:tc>
        <w:tc>
          <w:tcPr>
            <w:tcW w:w="8341" w:type="dxa"/>
          </w:tcPr>
          <w:p w14:paraId="74C016F6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tcgagAAACTTACGTGGTTTGGAAACTTACGTGGTTTGGAAACTTACGTGGTTTGGg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65C94C1B" w14:textId="77777777" w:rsidTr="005179AA">
        <w:tc>
          <w:tcPr>
            <w:tcW w:w="1560" w:type="dxa"/>
          </w:tcPr>
          <w:p w14:paraId="460979C9" w14:textId="77777777" w:rsidR="00554B17" w:rsidRPr="00622A80" w:rsidRDefault="00554B17" w:rsidP="00554B17">
            <w:r w:rsidRPr="00622A80">
              <w:rPr>
                <w:rFonts w:hint="eastAsia"/>
              </w:rPr>
              <w:t>pro</w:t>
            </w:r>
            <w:r w:rsidRPr="00622A80">
              <w:t>DBR2</w:t>
            </w:r>
            <w:r w:rsidRPr="00622A80">
              <w:rPr>
                <w:rFonts w:hint="eastAsia"/>
              </w:rPr>
              <w:t xml:space="preserve"> Box1</w:t>
            </w:r>
            <w:r w:rsidRPr="00622A80">
              <w:t>F</w:t>
            </w:r>
          </w:p>
        </w:tc>
        <w:tc>
          <w:tcPr>
            <w:tcW w:w="4536" w:type="dxa"/>
          </w:tcPr>
          <w:p w14:paraId="7491F679" w14:textId="77777777" w:rsidR="00554B17" w:rsidRPr="00622A80" w:rsidRDefault="00554B17" w:rsidP="00554B17">
            <w:r w:rsidRPr="00622A80">
              <w:rPr>
                <w:rFonts w:hint="eastAsia"/>
              </w:rPr>
              <w:t>Y1H</w:t>
            </w:r>
            <w:r w:rsidRPr="00622A80">
              <w:t xml:space="preserve"> </w:t>
            </w:r>
            <w:proofErr w:type="spellStart"/>
            <w:r w:rsidRPr="00622A80">
              <w:t>placZ</w:t>
            </w:r>
            <w:proofErr w:type="spellEnd"/>
            <w:r w:rsidRPr="00622A80">
              <w:t xml:space="preserve"> vector</w:t>
            </w:r>
          </w:p>
        </w:tc>
        <w:tc>
          <w:tcPr>
            <w:tcW w:w="8341" w:type="dxa"/>
          </w:tcPr>
          <w:p w14:paraId="1EA973B9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aattcAATTAAACGTGAAAAGTAATTAAACGTGAAAAGTAATTAAACGTGAAAAGTc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53980BBB" w14:textId="77777777" w:rsidTr="005179AA">
        <w:tc>
          <w:tcPr>
            <w:tcW w:w="1560" w:type="dxa"/>
          </w:tcPr>
          <w:p w14:paraId="7679A815" w14:textId="77777777" w:rsidR="00554B17" w:rsidRPr="00622A80" w:rsidRDefault="00554B17" w:rsidP="00554B17">
            <w:r w:rsidRPr="00622A80">
              <w:rPr>
                <w:rFonts w:hint="eastAsia"/>
              </w:rPr>
              <w:t>pro</w:t>
            </w:r>
            <w:r w:rsidRPr="00622A80">
              <w:t xml:space="preserve">DBR2 </w:t>
            </w:r>
            <w:r w:rsidRPr="00622A80">
              <w:rPr>
                <w:rFonts w:hint="eastAsia"/>
              </w:rPr>
              <w:t>Box1</w:t>
            </w:r>
            <w:r w:rsidRPr="00622A80">
              <w:t>R</w:t>
            </w:r>
          </w:p>
        </w:tc>
        <w:tc>
          <w:tcPr>
            <w:tcW w:w="4536" w:type="dxa"/>
          </w:tcPr>
          <w:p w14:paraId="34322CA2" w14:textId="77777777" w:rsidR="00554B17" w:rsidRPr="00622A80" w:rsidRDefault="00554B17" w:rsidP="00554B17">
            <w:r w:rsidRPr="00622A80">
              <w:rPr>
                <w:rFonts w:hint="eastAsia"/>
              </w:rPr>
              <w:t>Y1H</w:t>
            </w:r>
            <w:r w:rsidRPr="00622A80">
              <w:t xml:space="preserve"> </w:t>
            </w:r>
            <w:proofErr w:type="spellStart"/>
            <w:r w:rsidRPr="00622A80">
              <w:t>placZ</w:t>
            </w:r>
            <w:proofErr w:type="spellEnd"/>
            <w:r w:rsidRPr="00622A80">
              <w:t xml:space="preserve"> vector</w:t>
            </w:r>
          </w:p>
        </w:tc>
        <w:tc>
          <w:tcPr>
            <w:tcW w:w="8341" w:type="dxa"/>
          </w:tcPr>
          <w:p w14:paraId="03E71833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tcgagACTTTTCACGTTTAATTACTTTTCACGTTTAATTACTTTTCACGTTTAATTg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2CB9D27C" w14:textId="77777777" w:rsidTr="005179AA">
        <w:tc>
          <w:tcPr>
            <w:tcW w:w="1560" w:type="dxa"/>
          </w:tcPr>
          <w:p w14:paraId="0B06EF69" w14:textId="77777777" w:rsidR="00554B17" w:rsidRPr="00622A80" w:rsidRDefault="00554B17" w:rsidP="00554B17">
            <w:r w:rsidRPr="00622A80">
              <w:rPr>
                <w:rFonts w:hint="eastAsia"/>
              </w:rPr>
              <w:t>pro</w:t>
            </w:r>
            <w:r w:rsidRPr="00622A80">
              <w:t>DBR2</w:t>
            </w:r>
            <w:r w:rsidRPr="00622A80">
              <w:rPr>
                <w:rFonts w:hint="eastAsia"/>
              </w:rPr>
              <w:t xml:space="preserve"> Box</w:t>
            </w:r>
            <w:r w:rsidRPr="00622A80">
              <w:t>2F</w:t>
            </w:r>
          </w:p>
        </w:tc>
        <w:tc>
          <w:tcPr>
            <w:tcW w:w="4536" w:type="dxa"/>
          </w:tcPr>
          <w:p w14:paraId="241B46E5" w14:textId="77777777" w:rsidR="00554B17" w:rsidRPr="00622A80" w:rsidRDefault="00554B17" w:rsidP="00554B17">
            <w:r w:rsidRPr="00622A80">
              <w:rPr>
                <w:rFonts w:hint="eastAsia"/>
              </w:rPr>
              <w:t>Y1H</w:t>
            </w:r>
            <w:r w:rsidRPr="00622A80">
              <w:t xml:space="preserve"> </w:t>
            </w:r>
            <w:proofErr w:type="spellStart"/>
            <w:r w:rsidRPr="00622A80">
              <w:t>placZ</w:t>
            </w:r>
            <w:proofErr w:type="spellEnd"/>
            <w:r w:rsidRPr="00622A80">
              <w:t xml:space="preserve"> vector</w:t>
            </w:r>
          </w:p>
        </w:tc>
        <w:tc>
          <w:tcPr>
            <w:tcW w:w="8341" w:type="dxa"/>
          </w:tcPr>
          <w:p w14:paraId="457B7810" w14:textId="77777777" w:rsidR="00554B17" w:rsidRPr="00622A80" w:rsidRDefault="00554B17" w:rsidP="00554B17">
            <w:pPr>
              <w:rPr>
                <w:rFonts w:ascii="Arial" w:hAnsi="Arial" w:cs="Arial"/>
                <w:szCs w:val="20"/>
              </w:rPr>
            </w:pPr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aattcTGTGATACGTGATATTATGTGATACGTGATATTATGTGATACGTGATATTAc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10D78295" w14:textId="77777777" w:rsidTr="005179AA">
        <w:tc>
          <w:tcPr>
            <w:tcW w:w="1560" w:type="dxa"/>
          </w:tcPr>
          <w:p w14:paraId="6FCC9C43" w14:textId="77777777" w:rsidR="00554B17" w:rsidRPr="00622A80" w:rsidRDefault="00554B17" w:rsidP="00554B17">
            <w:r w:rsidRPr="00622A80">
              <w:rPr>
                <w:rFonts w:hint="eastAsia"/>
              </w:rPr>
              <w:t>pro</w:t>
            </w:r>
            <w:r w:rsidRPr="00622A80">
              <w:t xml:space="preserve">DBR2 </w:t>
            </w:r>
            <w:r w:rsidRPr="00622A80">
              <w:rPr>
                <w:rFonts w:hint="eastAsia"/>
              </w:rPr>
              <w:t>Box</w:t>
            </w:r>
            <w:r w:rsidRPr="00622A80">
              <w:t>2R</w:t>
            </w:r>
          </w:p>
        </w:tc>
        <w:tc>
          <w:tcPr>
            <w:tcW w:w="4536" w:type="dxa"/>
          </w:tcPr>
          <w:p w14:paraId="17939F8B" w14:textId="77777777" w:rsidR="00554B17" w:rsidRPr="00622A80" w:rsidRDefault="00554B17" w:rsidP="00554B17">
            <w:r w:rsidRPr="00622A80">
              <w:rPr>
                <w:rFonts w:hint="eastAsia"/>
              </w:rPr>
              <w:t>Y1H</w:t>
            </w:r>
            <w:r w:rsidRPr="00622A80">
              <w:t xml:space="preserve"> </w:t>
            </w:r>
            <w:proofErr w:type="spellStart"/>
            <w:r w:rsidRPr="00622A80">
              <w:t>placZ</w:t>
            </w:r>
            <w:proofErr w:type="spellEnd"/>
            <w:r w:rsidRPr="00622A80">
              <w:t xml:space="preserve"> vector</w:t>
            </w:r>
          </w:p>
        </w:tc>
        <w:tc>
          <w:tcPr>
            <w:tcW w:w="8341" w:type="dxa"/>
          </w:tcPr>
          <w:p w14:paraId="155C4BE0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tcgagTAATATCACGTATCACATAATATCACGTATCACATAATATCACGTATCACAg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7DE55C79" w14:textId="77777777" w:rsidTr="005179AA">
        <w:tc>
          <w:tcPr>
            <w:tcW w:w="1560" w:type="dxa"/>
          </w:tcPr>
          <w:p w14:paraId="36B93611" w14:textId="77777777" w:rsidR="00554B17" w:rsidRPr="00622A80" w:rsidRDefault="00554B17" w:rsidP="00554B17">
            <w:r w:rsidRPr="00622A80">
              <w:rPr>
                <w:rFonts w:hint="eastAsia"/>
              </w:rPr>
              <w:t>pro</w:t>
            </w:r>
            <w:r w:rsidRPr="00622A80">
              <w:t>ALDH1</w:t>
            </w:r>
            <w:r w:rsidRPr="00622A80">
              <w:rPr>
                <w:rFonts w:hint="eastAsia"/>
              </w:rPr>
              <w:t xml:space="preserve"> Box1</w:t>
            </w:r>
            <w:r w:rsidRPr="00622A80">
              <w:t>F</w:t>
            </w:r>
          </w:p>
        </w:tc>
        <w:tc>
          <w:tcPr>
            <w:tcW w:w="4536" w:type="dxa"/>
          </w:tcPr>
          <w:p w14:paraId="7A5BFCE5" w14:textId="77777777" w:rsidR="00554B17" w:rsidRPr="00622A80" w:rsidRDefault="00554B17" w:rsidP="00554B17">
            <w:r w:rsidRPr="00622A80">
              <w:rPr>
                <w:rFonts w:hint="eastAsia"/>
              </w:rPr>
              <w:t>Y1H</w:t>
            </w:r>
            <w:r w:rsidRPr="00622A80">
              <w:t xml:space="preserve"> </w:t>
            </w:r>
            <w:proofErr w:type="spellStart"/>
            <w:r w:rsidRPr="00622A80">
              <w:t>placZ</w:t>
            </w:r>
            <w:proofErr w:type="spellEnd"/>
            <w:r w:rsidRPr="00622A80">
              <w:t xml:space="preserve"> vector</w:t>
            </w:r>
          </w:p>
        </w:tc>
        <w:tc>
          <w:tcPr>
            <w:tcW w:w="8341" w:type="dxa"/>
          </w:tcPr>
          <w:p w14:paraId="3601CB69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aattcGCACGCCACGTATGTATGCACGCCACGTATGTATGCACGCCACGTATGTATc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5EA1091D" w14:textId="77777777" w:rsidTr="005179AA">
        <w:tc>
          <w:tcPr>
            <w:tcW w:w="1560" w:type="dxa"/>
          </w:tcPr>
          <w:p w14:paraId="63198C49" w14:textId="77777777" w:rsidR="00554B17" w:rsidRPr="00622A80" w:rsidRDefault="00554B17" w:rsidP="00554B17">
            <w:r w:rsidRPr="00622A80">
              <w:rPr>
                <w:rFonts w:hint="eastAsia"/>
              </w:rPr>
              <w:t>pro</w:t>
            </w:r>
            <w:r w:rsidRPr="00622A80">
              <w:t>ALDH1</w:t>
            </w:r>
            <w:r w:rsidRPr="00622A80">
              <w:rPr>
                <w:rFonts w:hint="eastAsia"/>
              </w:rPr>
              <w:t xml:space="preserve"> Box1</w:t>
            </w:r>
            <w:r w:rsidRPr="00622A80">
              <w:t>R</w:t>
            </w:r>
          </w:p>
        </w:tc>
        <w:tc>
          <w:tcPr>
            <w:tcW w:w="4536" w:type="dxa"/>
          </w:tcPr>
          <w:p w14:paraId="6627AFF3" w14:textId="77777777" w:rsidR="00554B17" w:rsidRPr="00622A80" w:rsidRDefault="00554B17" w:rsidP="00554B17">
            <w:r w:rsidRPr="00622A80">
              <w:rPr>
                <w:rFonts w:hint="eastAsia"/>
              </w:rPr>
              <w:t>Y1H</w:t>
            </w:r>
            <w:r w:rsidRPr="00622A80">
              <w:t xml:space="preserve"> </w:t>
            </w:r>
            <w:proofErr w:type="spellStart"/>
            <w:r w:rsidRPr="00622A80">
              <w:t>placZ</w:t>
            </w:r>
            <w:proofErr w:type="spellEnd"/>
            <w:r w:rsidRPr="00622A80">
              <w:t xml:space="preserve"> vector</w:t>
            </w:r>
          </w:p>
        </w:tc>
        <w:tc>
          <w:tcPr>
            <w:tcW w:w="8341" w:type="dxa"/>
          </w:tcPr>
          <w:p w14:paraId="1B95D88B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tcgagATACATACGTGGCGTGCATACATACGTGGCGTGCATACATACGTGGCGTGCg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25091B01" w14:textId="77777777" w:rsidTr="005179AA">
        <w:tc>
          <w:tcPr>
            <w:tcW w:w="1560" w:type="dxa"/>
          </w:tcPr>
          <w:p w14:paraId="62E77559" w14:textId="77777777" w:rsidR="00554B17" w:rsidRPr="00622A80" w:rsidRDefault="00554B17" w:rsidP="00554B17">
            <w:r w:rsidRPr="00622A80">
              <w:rPr>
                <w:rFonts w:hint="eastAsia"/>
              </w:rPr>
              <w:t>pro</w:t>
            </w:r>
            <w:r w:rsidRPr="00622A80">
              <w:t>ALDH1</w:t>
            </w:r>
            <w:r w:rsidRPr="00622A80">
              <w:rPr>
                <w:rFonts w:hint="eastAsia"/>
              </w:rPr>
              <w:t xml:space="preserve"> Box</w:t>
            </w:r>
            <w:r w:rsidRPr="00622A80">
              <w:t>2F</w:t>
            </w:r>
          </w:p>
        </w:tc>
        <w:tc>
          <w:tcPr>
            <w:tcW w:w="4536" w:type="dxa"/>
          </w:tcPr>
          <w:p w14:paraId="648DD309" w14:textId="77777777" w:rsidR="00554B17" w:rsidRPr="00622A80" w:rsidRDefault="00554B17" w:rsidP="00554B17">
            <w:r w:rsidRPr="00622A80">
              <w:rPr>
                <w:rFonts w:hint="eastAsia"/>
              </w:rPr>
              <w:t>Y1H</w:t>
            </w:r>
            <w:r w:rsidRPr="00622A80">
              <w:t xml:space="preserve"> </w:t>
            </w:r>
            <w:proofErr w:type="spellStart"/>
            <w:r w:rsidRPr="00622A80">
              <w:t>placZ</w:t>
            </w:r>
            <w:proofErr w:type="spellEnd"/>
            <w:r w:rsidRPr="00622A80">
              <w:t xml:space="preserve"> vector</w:t>
            </w:r>
          </w:p>
        </w:tc>
        <w:tc>
          <w:tcPr>
            <w:tcW w:w="8341" w:type="dxa"/>
          </w:tcPr>
          <w:p w14:paraId="2FE5FC34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aattcTTCTATCACGTAACCAATTCTATCACGTAACCAATTCTATCACGTAACCAAc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:rsidRPr="00622A80" w14:paraId="0A1C5B5C" w14:textId="77777777" w:rsidTr="005179AA">
        <w:tc>
          <w:tcPr>
            <w:tcW w:w="1560" w:type="dxa"/>
            <w:tcBorders>
              <w:bottom w:val="single" w:sz="12" w:space="0" w:color="auto"/>
            </w:tcBorders>
          </w:tcPr>
          <w:p w14:paraId="695DAD1C" w14:textId="77777777" w:rsidR="00554B17" w:rsidRPr="00622A80" w:rsidRDefault="00554B17" w:rsidP="00554B17">
            <w:r w:rsidRPr="00622A80">
              <w:rPr>
                <w:rFonts w:hint="eastAsia"/>
              </w:rPr>
              <w:t>pro</w:t>
            </w:r>
            <w:r w:rsidRPr="00622A80">
              <w:t>ALDH1</w:t>
            </w:r>
            <w:r w:rsidRPr="00622A80">
              <w:rPr>
                <w:rFonts w:hint="eastAsia"/>
              </w:rPr>
              <w:t xml:space="preserve"> Box</w:t>
            </w:r>
            <w:r w:rsidRPr="00622A80">
              <w:t>2R</w:t>
            </w:r>
          </w:p>
        </w:tc>
        <w:tc>
          <w:tcPr>
            <w:tcW w:w="4536" w:type="dxa"/>
            <w:tcBorders>
              <w:bottom w:val="single" w:sz="12" w:space="0" w:color="auto"/>
            </w:tcBorders>
          </w:tcPr>
          <w:p w14:paraId="49C6EA68" w14:textId="77777777" w:rsidR="00554B17" w:rsidRPr="00622A80" w:rsidRDefault="00554B17" w:rsidP="00554B17">
            <w:r w:rsidRPr="00622A80">
              <w:rPr>
                <w:rFonts w:hint="eastAsia"/>
              </w:rPr>
              <w:t>Y1H</w:t>
            </w:r>
            <w:r w:rsidRPr="00622A80">
              <w:t xml:space="preserve"> </w:t>
            </w:r>
            <w:proofErr w:type="spellStart"/>
            <w:r w:rsidRPr="00622A80">
              <w:t>placZ</w:t>
            </w:r>
            <w:proofErr w:type="spellEnd"/>
            <w:r w:rsidRPr="00622A80">
              <w:t xml:space="preserve"> vector</w:t>
            </w:r>
          </w:p>
        </w:tc>
        <w:tc>
          <w:tcPr>
            <w:tcW w:w="8341" w:type="dxa"/>
            <w:tcBorders>
              <w:bottom w:val="single" w:sz="12" w:space="0" w:color="auto"/>
            </w:tcBorders>
          </w:tcPr>
          <w:p w14:paraId="6F1B6C73" w14:textId="77777777" w:rsidR="00554B17" w:rsidRPr="00622A80" w:rsidRDefault="00554B17" w:rsidP="00554B17">
            <w:r w:rsidRPr="00622A80">
              <w:rPr>
                <w:rFonts w:hint="eastAsia"/>
              </w:rPr>
              <w:t>5</w:t>
            </w:r>
            <w:r w:rsidRPr="00622A80">
              <w:t>’</w:t>
            </w:r>
            <w:r w:rsidRPr="00622A80">
              <w:rPr>
                <w:rFonts w:hint="eastAsia"/>
              </w:rPr>
              <w:t>-</w:t>
            </w:r>
            <w:r w:rsidRPr="00622A80">
              <w:t>tcgagTTGGTTACGTGATAGAATTGGTTACGTGATAGAATTGGTTACGTGATAGAAg</w:t>
            </w:r>
            <w:r w:rsidRPr="00622A80">
              <w:rPr>
                <w:rFonts w:hint="eastAsia"/>
              </w:rPr>
              <w:t>-3</w:t>
            </w:r>
            <w:r w:rsidRPr="00622A80">
              <w:t>’</w:t>
            </w:r>
          </w:p>
        </w:tc>
      </w:tr>
      <w:tr w:rsidR="00554B17" w14:paraId="7A0330DC" w14:textId="77777777" w:rsidTr="005179AA">
        <w:tc>
          <w:tcPr>
            <w:tcW w:w="1560" w:type="dxa"/>
            <w:tcBorders>
              <w:top w:val="single" w:sz="12" w:space="0" w:color="auto"/>
            </w:tcBorders>
          </w:tcPr>
          <w:p w14:paraId="7CE99B54" w14:textId="77777777" w:rsidR="00554B17" w:rsidRDefault="00554B17" w:rsidP="00554B17"/>
        </w:tc>
        <w:tc>
          <w:tcPr>
            <w:tcW w:w="4536" w:type="dxa"/>
            <w:tcBorders>
              <w:top w:val="single" w:sz="12" w:space="0" w:color="auto"/>
            </w:tcBorders>
          </w:tcPr>
          <w:p w14:paraId="28F8ED96" w14:textId="77777777" w:rsidR="00554B17" w:rsidRDefault="00554B17" w:rsidP="00554B17"/>
        </w:tc>
        <w:tc>
          <w:tcPr>
            <w:tcW w:w="8341" w:type="dxa"/>
            <w:tcBorders>
              <w:top w:val="single" w:sz="12" w:space="0" w:color="auto"/>
            </w:tcBorders>
          </w:tcPr>
          <w:p w14:paraId="70BF67EF" w14:textId="77777777" w:rsidR="00554B17" w:rsidRDefault="00554B17" w:rsidP="00554B17"/>
        </w:tc>
      </w:tr>
      <w:tr w:rsidR="00554B17" w14:paraId="4FC0D1BA" w14:textId="77777777" w:rsidTr="005179AA">
        <w:tc>
          <w:tcPr>
            <w:tcW w:w="1560" w:type="dxa"/>
          </w:tcPr>
          <w:p w14:paraId="67765DA2" w14:textId="77777777" w:rsidR="00554B17" w:rsidRDefault="00554B17" w:rsidP="00554B17"/>
        </w:tc>
        <w:tc>
          <w:tcPr>
            <w:tcW w:w="4536" w:type="dxa"/>
          </w:tcPr>
          <w:p w14:paraId="42F2F77A" w14:textId="77777777" w:rsidR="00554B17" w:rsidRDefault="00554B17" w:rsidP="00554B17"/>
        </w:tc>
        <w:tc>
          <w:tcPr>
            <w:tcW w:w="8341" w:type="dxa"/>
          </w:tcPr>
          <w:p w14:paraId="7E0CE52C" w14:textId="77777777" w:rsidR="00554B17" w:rsidRDefault="00554B17" w:rsidP="00554B17"/>
        </w:tc>
      </w:tr>
    </w:tbl>
    <w:p w14:paraId="333AB971" w14:textId="77777777" w:rsidR="00D24010" w:rsidRPr="00F12D1E" w:rsidRDefault="00D24010" w:rsidP="00D24010"/>
    <w:p w14:paraId="6EE8FAF7" w14:textId="77777777" w:rsidR="00A46D76" w:rsidRDefault="00A46D76"/>
    <w:sectPr w:rsidR="00A46D76" w:rsidSect="00D24010">
      <w:pgSz w:w="16838" w:h="11906" w:orient="landscape"/>
      <w:pgMar w:top="567" w:right="1134" w:bottom="567" w:left="1134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trQ0Mja0MDEyNTBX0lEKTi0uzszPAykwqQUAyfedNSwAAAA="/>
  </w:docVars>
  <w:rsids>
    <w:rsidRoot w:val="00D24010"/>
    <w:rsid w:val="000E0331"/>
    <w:rsid w:val="000F2ED9"/>
    <w:rsid w:val="001410ED"/>
    <w:rsid w:val="001A3D0D"/>
    <w:rsid w:val="00222855"/>
    <w:rsid w:val="003F2876"/>
    <w:rsid w:val="005179AA"/>
    <w:rsid w:val="00554B17"/>
    <w:rsid w:val="005665C0"/>
    <w:rsid w:val="005A5CE3"/>
    <w:rsid w:val="0060463C"/>
    <w:rsid w:val="00622A80"/>
    <w:rsid w:val="00757B41"/>
    <w:rsid w:val="007D120E"/>
    <w:rsid w:val="00814B03"/>
    <w:rsid w:val="008F4407"/>
    <w:rsid w:val="00971E5E"/>
    <w:rsid w:val="00A46D76"/>
    <w:rsid w:val="00A755CE"/>
    <w:rsid w:val="00AA7246"/>
    <w:rsid w:val="00AF4770"/>
    <w:rsid w:val="00BA4967"/>
    <w:rsid w:val="00BE677E"/>
    <w:rsid w:val="00D24010"/>
    <w:rsid w:val="00D74613"/>
    <w:rsid w:val="00D831BB"/>
    <w:rsid w:val="00DC4A56"/>
    <w:rsid w:val="00E11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7173C"/>
  <w15:chartTrackingRefBased/>
  <w15:docId w15:val="{36A34256-D52B-4807-8542-6E38A1750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24010"/>
    <w:pPr>
      <w:widowControl w:val="0"/>
      <w:jc w:val="both"/>
    </w:pPr>
    <w:rPr>
      <w:rFonts w:ascii="Times New Roman" w:eastAsia="SimSun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24010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8</Words>
  <Characters>30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Shen</dc:creator>
  <cp:keywords/>
  <dc:description/>
  <cp:lastModifiedBy>Sidra Amiri</cp:lastModifiedBy>
  <cp:revision>2</cp:revision>
  <cp:lastPrinted>2019-07-15T15:45:00Z</cp:lastPrinted>
  <dcterms:created xsi:type="dcterms:W3CDTF">2019-10-28T09:41:00Z</dcterms:created>
  <dcterms:modified xsi:type="dcterms:W3CDTF">2019-10-28T09:41:00Z</dcterms:modified>
</cp:coreProperties>
</file>